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5E49C6" w14:textId="305C60F8" w:rsidR="00963B4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  <w:r>
        <w:rPr>
          <w:rFonts w:ascii="Times New Roman"/>
          <w:noProof/>
          <w:lang w:val="en-ZA" w:eastAsia="en-ZA"/>
        </w:rPr>
        <w:drawing>
          <wp:anchor distT="0" distB="0" distL="114300" distR="114300" simplePos="0" relativeHeight="251660288" behindDoc="1" locked="0" layoutInCell="1" allowOverlap="1" wp14:anchorId="391456C6" wp14:editId="688534D7">
            <wp:simplePos x="0" y="0"/>
            <wp:positionH relativeFrom="margin">
              <wp:posOffset>-500380</wp:posOffset>
            </wp:positionH>
            <wp:positionV relativeFrom="paragraph">
              <wp:posOffset>10160</wp:posOffset>
            </wp:positionV>
            <wp:extent cx="7871460" cy="9227820"/>
            <wp:effectExtent l="0" t="0" r="0" b="0"/>
            <wp:wrapNone/>
            <wp:docPr id="1912521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1460" cy="9227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C7B2F" w14:textId="29BC1AC9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748D252B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26286A32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57CED1EC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379F091F" w14:textId="32992948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5680E2D7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5BCE2CD3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3692F37E" w14:textId="77777777" w:rsidR="001E568B" w:rsidRDefault="001E568B">
      <w:pPr>
        <w:pStyle w:val="BodyText"/>
        <w:ind w:left="100" w:right="-44"/>
        <w:rPr>
          <w:rFonts w:ascii="Times New Roman"/>
          <w:noProof/>
          <w:lang w:val="en-ZA" w:eastAsia="en-ZA"/>
        </w:rPr>
      </w:pPr>
    </w:p>
    <w:p w14:paraId="4FED0A6E" w14:textId="77777777" w:rsidR="001E568B" w:rsidRPr="00676D07" w:rsidRDefault="001E568B">
      <w:pPr>
        <w:pStyle w:val="BodyText"/>
        <w:ind w:left="100" w:right="-44"/>
        <w:rPr>
          <w:rFonts w:ascii="Times New Roman"/>
        </w:rPr>
      </w:pPr>
    </w:p>
    <w:p w14:paraId="6740F590" w14:textId="77777777" w:rsidR="00963B4B" w:rsidRPr="00676D07" w:rsidRDefault="00963B4B">
      <w:pPr>
        <w:pStyle w:val="BodyText"/>
        <w:rPr>
          <w:rFonts w:ascii="Times New Roman"/>
        </w:rPr>
      </w:pPr>
    </w:p>
    <w:p w14:paraId="42197DD6" w14:textId="77777777" w:rsidR="00963B4B" w:rsidRPr="00676D07" w:rsidRDefault="00963B4B">
      <w:pPr>
        <w:pStyle w:val="BodyText"/>
        <w:spacing w:before="9"/>
        <w:rPr>
          <w:rFonts w:ascii="Times New Roman"/>
          <w:sz w:val="19"/>
        </w:rPr>
      </w:pPr>
    </w:p>
    <w:p w14:paraId="49724F04" w14:textId="77777777" w:rsidR="00963B4B" w:rsidRPr="00676D07" w:rsidRDefault="00963B4B">
      <w:pPr>
        <w:pStyle w:val="BodyText"/>
        <w:rPr>
          <w:rFonts w:ascii="Times New Roman"/>
        </w:rPr>
      </w:pPr>
    </w:p>
    <w:p w14:paraId="414E3B33" w14:textId="77777777" w:rsidR="00963B4B" w:rsidRPr="00676D07" w:rsidRDefault="00963B4B">
      <w:pPr>
        <w:pStyle w:val="BodyText"/>
        <w:rPr>
          <w:rFonts w:ascii="Times New Roman"/>
        </w:rPr>
      </w:pPr>
    </w:p>
    <w:p w14:paraId="7141D8D5" w14:textId="23E88465" w:rsidR="00963B4B" w:rsidRPr="00676D07" w:rsidRDefault="001E568B" w:rsidP="001E568B">
      <w:pPr>
        <w:pStyle w:val="BodyText"/>
        <w:tabs>
          <w:tab w:val="left" w:pos="4524"/>
        </w:tabs>
        <w:rPr>
          <w:rFonts w:ascii="Times New Roman"/>
        </w:rPr>
      </w:pPr>
      <w:r>
        <w:rPr>
          <w:rFonts w:ascii="Times New Roman"/>
        </w:rPr>
        <w:tab/>
      </w:r>
    </w:p>
    <w:p w14:paraId="4F109E11" w14:textId="77777777" w:rsidR="001E568B" w:rsidRDefault="001E568B" w:rsidP="001E568B">
      <w:pPr>
        <w:pStyle w:val="Heading1"/>
      </w:pPr>
    </w:p>
    <w:p w14:paraId="729B5136" w14:textId="77777777" w:rsidR="001E568B" w:rsidRDefault="001E568B" w:rsidP="001E568B">
      <w:pPr>
        <w:pStyle w:val="Heading1"/>
      </w:pPr>
    </w:p>
    <w:p w14:paraId="255BE7F0" w14:textId="77777777" w:rsidR="001E568B" w:rsidRDefault="001E568B" w:rsidP="001E568B">
      <w:pPr>
        <w:pStyle w:val="Heading1"/>
      </w:pPr>
    </w:p>
    <w:p w14:paraId="425DCBE5" w14:textId="77777777" w:rsidR="001E568B" w:rsidRDefault="001E568B" w:rsidP="001E568B">
      <w:pPr>
        <w:pStyle w:val="Heading1"/>
      </w:pPr>
    </w:p>
    <w:p w14:paraId="4D4C4D1A" w14:textId="77777777" w:rsidR="001E568B" w:rsidRDefault="001E568B" w:rsidP="001E568B">
      <w:pPr>
        <w:pStyle w:val="Heading1"/>
      </w:pPr>
    </w:p>
    <w:p w14:paraId="6448C5B3" w14:textId="77777777" w:rsidR="001E568B" w:rsidRDefault="001E568B" w:rsidP="001E568B">
      <w:pPr>
        <w:pStyle w:val="Heading1"/>
      </w:pPr>
    </w:p>
    <w:p w14:paraId="50DB11FB" w14:textId="77777777" w:rsidR="001E568B" w:rsidRDefault="001E568B" w:rsidP="001E568B">
      <w:pPr>
        <w:pStyle w:val="Heading1"/>
      </w:pPr>
    </w:p>
    <w:p w14:paraId="63DBE658" w14:textId="77777777" w:rsidR="001E568B" w:rsidRDefault="001E568B" w:rsidP="001E568B">
      <w:pPr>
        <w:pStyle w:val="Heading1"/>
      </w:pPr>
    </w:p>
    <w:p w14:paraId="303AFA85" w14:textId="77777777" w:rsidR="001E568B" w:rsidRDefault="001E568B" w:rsidP="001E568B">
      <w:pPr>
        <w:pStyle w:val="Heading1"/>
      </w:pPr>
    </w:p>
    <w:p w14:paraId="429D016D" w14:textId="77777777" w:rsidR="001E568B" w:rsidRDefault="001E568B" w:rsidP="001E568B">
      <w:pPr>
        <w:pStyle w:val="Heading1"/>
      </w:pPr>
    </w:p>
    <w:p w14:paraId="41AE5F99" w14:textId="77777777" w:rsidR="001E568B" w:rsidRDefault="001E568B" w:rsidP="001E568B">
      <w:pPr>
        <w:pStyle w:val="Heading1"/>
      </w:pPr>
    </w:p>
    <w:p w14:paraId="06286442" w14:textId="442F699F" w:rsidR="00963B4B" w:rsidRPr="001E568B" w:rsidRDefault="002F76DF" w:rsidP="001E568B">
      <w:pPr>
        <w:pStyle w:val="Heading1"/>
        <w:jc w:val="center"/>
        <w:rPr>
          <w:sz w:val="52"/>
          <w:szCs w:val="52"/>
          <w:u w:val="single"/>
        </w:rPr>
      </w:pPr>
      <w:r>
        <w:rPr>
          <w:sz w:val="52"/>
          <w:szCs w:val="52"/>
          <w:u w:val="single"/>
        </w:rPr>
        <w:t>LSFM</w:t>
      </w:r>
      <w:r w:rsidR="001E568B" w:rsidRPr="001E568B">
        <w:rPr>
          <w:sz w:val="52"/>
          <w:szCs w:val="52"/>
          <w:u w:val="single"/>
        </w:rPr>
        <w:t>-</w:t>
      </w:r>
      <w:r w:rsidR="001E568B">
        <w:rPr>
          <w:sz w:val="52"/>
          <w:szCs w:val="52"/>
          <w:u w:val="single"/>
        </w:rPr>
        <w:t>W</w:t>
      </w:r>
      <w:r w:rsidR="001E568B" w:rsidRPr="001E568B">
        <w:rPr>
          <w:sz w:val="52"/>
          <w:szCs w:val="52"/>
          <w:u w:val="single"/>
        </w:rPr>
        <w:t>-</w:t>
      </w:r>
      <w:r w:rsidR="00636658">
        <w:rPr>
          <w:sz w:val="52"/>
          <w:szCs w:val="52"/>
          <w:u w:val="single"/>
        </w:rPr>
        <w:t>9</w:t>
      </w:r>
      <w:r w:rsidR="001E568B" w:rsidRPr="001E568B">
        <w:rPr>
          <w:sz w:val="52"/>
          <w:szCs w:val="52"/>
          <w:u w:val="single"/>
        </w:rPr>
        <w:t>-</w:t>
      </w:r>
      <w:r w:rsidR="00121D2E">
        <w:rPr>
          <w:sz w:val="52"/>
          <w:szCs w:val="52"/>
          <w:u w:val="single"/>
        </w:rPr>
        <w:t xml:space="preserve">About </w:t>
      </w:r>
      <w:r>
        <w:rPr>
          <w:sz w:val="52"/>
          <w:szCs w:val="52"/>
          <w:u w:val="single"/>
        </w:rPr>
        <w:t>Lesedi FM</w:t>
      </w:r>
    </w:p>
    <w:p w14:paraId="306D9446" w14:textId="77777777" w:rsidR="001E568B" w:rsidRDefault="001E568B" w:rsidP="001E568B">
      <w:pPr>
        <w:pStyle w:val="Heading2"/>
        <w:jc w:val="center"/>
      </w:pPr>
    </w:p>
    <w:p w14:paraId="3FD7AE1D" w14:textId="2ECDB1BA" w:rsidR="001E568B" w:rsidRPr="001E568B" w:rsidRDefault="001E568B" w:rsidP="001E568B">
      <w:pPr>
        <w:pStyle w:val="Heading2"/>
        <w:jc w:val="center"/>
      </w:pPr>
      <w:r>
        <w:t>User Story</w:t>
      </w:r>
    </w:p>
    <w:p w14:paraId="569AFBA3" w14:textId="77777777" w:rsidR="00963B4B" w:rsidRPr="00676D07" w:rsidRDefault="00963B4B">
      <w:pPr>
        <w:pStyle w:val="BodyText"/>
        <w:rPr>
          <w:rFonts w:ascii="Times New Roman"/>
        </w:rPr>
      </w:pPr>
    </w:p>
    <w:p w14:paraId="12B476E2" w14:textId="77777777" w:rsidR="00963B4B" w:rsidRPr="00676D07" w:rsidRDefault="00963B4B">
      <w:pPr>
        <w:pStyle w:val="BodyText"/>
        <w:rPr>
          <w:rFonts w:ascii="Times New Roman"/>
        </w:rPr>
      </w:pPr>
    </w:p>
    <w:p w14:paraId="30416756" w14:textId="77777777" w:rsidR="00963B4B" w:rsidRPr="00676D07" w:rsidRDefault="00963B4B">
      <w:pPr>
        <w:pStyle w:val="BodyText"/>
        <w:rPr>
          <w:rFonts w:ascii="Times New Roman"/>
        </w:rPr>
      </w:pPr>
    </w:p>
    <w:p w14:paraId="582620AA" w14:textId="77777777" w:rsidR="00963B4B" w:rsidRPr="00676D07" w:rsidRDefault="00963B4B">
      <w:pPr>
        <w:pStyle w:val="BodyText"/>
        <w:rPr>
          <w:rFonts w:ascii="Times New Roman"/>
        </w:rPr>
      </w:pPr>
    </w:p>
    <w:p w14:paraId="49BFEC1B" w14:textId="77777777" w:rsidR="00963B4B" w:rsidRPr="00676D07" w:rsidRDefault="00963B4B">
      <w:pPr>
        <w:pStyle w:val="BodyText"/>
        <w:rPr>
          <w:rFonts w:ascii="Times New Roman"/>
        </w:rPr>
      </w:pPr>
    </w:p>
    <w:p w14:paraId="62D1932F" w14:textId="2A2BCD2A" w:rsidR="00963B4B" w:rsidRPr="00676D07" w:rsidRDefault="001E568B" w:rsidP="001E568B">
      <w:pPr>
        <w:pStyle w:val="BodyText"/>
        <w:tabs>
          <w:tab w:val="left" w:pos="2880"/>
        </w:tabs>
        <w:rPr>
          <w:rFonts w:ascii="Times New Roman"/>
        </w:rPr>
      </w:pPr>
      <w:r>
        <w:rPr>
          <w:rFonts w:ascii="Times New Roman"/>
        </w:rPr>
        <w:tab/>
      </w:r>
    </w:p>
    <w:p w14:paraId="1D0867F0" w14:textId="77777777" w:rsidR="00963B4B" w:rsidRPr="00676D07" w:rsidRDefault="00963B4B">
      <w:pPr>
        <w:pStyle w:val="BodyText"/>
        <w:rPr>
          <w:rFonts w:ascii="Times New Roman"/>
        </w:rPr>
      </w:pPr>
    </w:p>
    <w:tbl>
      <w:tblPr>
        <w:tblpPr w:leftFromText="180" w:rightFromText="180" w:vertAnchor="text" w:horzAnchor="page" w:tblpX="73" w:tblpY="10"/>
        <w:tblW w:w="0" w:type="auto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5314"/>
      </w:tblGrid>
      <w:tr w:rsidR="001E568B" w:rsidRPr="00676D07" w14:paraId="3E5F99EB" w14:textId="77777777" w:rsidTr="001E568B">
        <w:trPr>
          <w:trHeight w:val="342"/>
        </w:trPr>
        <w:tc>
          <w:tcPr>
            <w:tcW w:w="2700" w:type="dxa"/>
            <w:shd w:val="clear" w:color="auto" w:fill="F1F1F1"/>
          </w:tcPr>
          <w:p w14:paraId="2CA3A983" w14:textId="77777777" w:rsidR="001E568B" w:rsidRPr="00676D07" w:rsidRDefault="001E568B" w:rsidP="001E568B">
            <w:pPr>
              <w:pStyle w:val="TableParagraph"/>
              <w:spacing w:before="2" w:line="321" w:lineRule="exact"/>
              <w:rPr>
                <w:sz w:val="28"/>
              </w:rPr>
            </w:pPr>
            <w:r w:rsidRPr="00676D07">
              <w:rPr>
                <w:spacing w:val="-2"/>
                <w:sz w:val="28"/>
              </w:rPr>
              <w:t>VERSION</w:t>
            </w:r>
          </w:p>
        </w:tc>
        <w:tc>
          <w:tcPr>
            <w:tcW w:w="5314" w:type="dxa"/>
          </w:tcPr>
          <w:p w14:paraId="1DAAD950" w14:textId="77777777" w:rsidR="001E568B" w:rsidRPr="00676D07" w:rsidRDefault="001E568B" w:rsidP="001E568B">
            <w:pPr>
              <w:pStyle w:val="TableParagraph"/>
              <w:spacing w:before="0" w:line="268" w:lineRule="exact"/>
            </w:pPr>
            <w:r w:rsidRPr="00676D07">
              <w:rPr>
                <w:spacing w:val="-5"/>
              </w:rPr>
              <w:t>0.</w:t>
            </w:r>
            <w:r>
              <w:rPr>
                <w:spacing w:val="-5"/>
              </w:rPr>
              <w:t>1</w:t>
            </w:r>
          </w:p>
        </w:tc>
      </w:tr>
      <w:tr w:rsidR="001E568B" w:rsidRPr="00676D07" w14:paraId="3831DE86" w14:textId="77777777" w:rsidTr="001E568B">
        <w:trPr>
          <w:trHeight w:val="342"/>
        </w:trPr>
        <w:tc>
          <w:tcPr>
            <w:tcW w:w="2700" w:type="dxa"/>
            <w:shd w:val="clear" w:color="auto" w:fill="F1F1F1"/>
          </w:tcPr>
          <w:p w14:paraId="74A0ADA0" w14:textId="77777777" w:rsidR="001E568B" w:rsidRPr="00676D07" w:rsidRDefault="001E568B" w:rsidP="001E568B">
            <w:pPr>
              <w:pStyle w:val="TableParagraph"/>
              <w:spacing w:before="0" w:line="323" w:lineRule="exact"/>
              <w:rPr>
                <w:sz w:val="28"/>
              </w:rPr>
            </w:pPr>
            <w:r w:rsidRPr="00676D07">
              <w:rPr>
                <w:sz w:val="28"/>
              </w:rPr>
              <w:t>CHANGED</w:t>
            </w:r>
            <w:r w:rsidRPr="00676D07">
              <w:rPr>
                <w:spacing w:val="-5"/>
                <w:sz w:val="28"/>
              </w:rPr>
              <w:t xml:space="preserve"> ON</w:t>
            </w:r>
          </w:p>
        </w:tc>
        <w:tc>
          <w:tcPr>
            <w:tcW w:w="5314" w:type="dxa"/>
          </w:tcPr>
          <w:p w14:paraId="5331CA7C" w14:textId="77777777" w:rsidR="001E568B" w:rsidRPr="00676D07" w:rsidRDefault="001E568B" w:rsidP="001E568B">
            <w:pPr>
              <w:pStyle w:val="TableParagraph"/>
              <w:spacing w:before="0" w:line="268" w:lineRule="exact"/>
              <w:ind w:left="0"/>
            </w:pPr>
          </w:p>
        </w:tc>
      </w:tr>
      <w:tr w:rsidR="001E568B" w:rsidRPr="00676D07" w14:paraId="01B1AD04" w14:textId="77777777" w:rsidTr="001E568B">
        <w:trPr>
          <w:trHeight w:val="340"/>
        </w:trPr>
        <w:tc>
          <w:tcPr>
            <w:tcW w:w="2700" w:type="dxa"/>
            <w:shd w:val="clear" w:color="auto" w:fill="F1F1F1"/>
          </w:tcPr>
          <w:p w14:paraId="6C328E99" w14:textId="77777777" w:rsidR="001E568B" w:rsidRPr="00676D07" w:rsidRDefault="001E568B" w:rsidP="001E568B">
            <w:pPr>
              <w:pStyle w:val="TableParagraph"/>
              <w:spacing w:before="0" w:line="320" w:lineRule="exact"/>
              <w:rPr>
                <w:sz w:val="28"/>
              </w:rPr>
            </w:pPr>
            <w:r w:rsidRPr="00676D07">
              <w:rPr>
                <w:spacing w:val="-2"/>
                <w:sz w:val="28"/>
              </w:rPr>
              <w:t>STATUS</w:t>
            </w:r>
          </w:p>
        </w:tc>
        <w:tc>
          <w:tcPr>
            <w:tcW w:w="5314" w:type="dxa"/>
          </w:tcPr>
          <w:p w14:paraId="6A956E34" w14:textId="3AABE8B1" w:rsidR="001E568B" w:rsidRPr="00676D07" w:rsidRDefault="001E568B" w:rsidP="001E568B">
            <w:pPr>
              <w:pStyle w:val="TableParagraph"/>
              <w:spacing w:before="0" w:line="268" w:lineRule="exact"/>
            </w:pPr>
            <w:r>
              <w:rPr>
                <w:spacing w:val="-4"/>
              </w:rPr>
              <w:t>Draft</w:t>
            </w:r>
          </w:p>
        </w:tc>
      </w:tr>
    </w:tbl>
    <w:p w14:paraId="6688314F" w14:textId="77777777" w:rsidR="00963B4B" w:rsidRPr="00676D07" w:rsidRDefault="00963B4B">
      <w:pPr>
        <w:pStyle w:val="BodyText"/>
        <w:rPr>
          <w:rFonts w:ascii="Times New Roman"/>
        </w:rPr>
      </w:pPr>
    </w:p>
    <w:p w14:paraId="11D89CB6" w14:textId="77777777" w:rsidR="00963B4B" w:rsidRPr="00676D07" w:rsidRDefault="00963B4B">
      <w:pPr>
        <w:pStyle w:val="BodyText"/>
        <w:rPr>
          <w:rFonts w:ascii="Times New Roman"/>
        </w:rPr>
      </w:pPr>
    </w:p>
    <w:p w14:paraId="3E00B301" w14:textId="77777777" w:rsidR="00963B4B" w:rsidRPr="00676D07" w:rsidRDefault="00963B4B">
      <w:pPr>
        <w:pStyle w:val="BodyText"/>
        <w:rPr>
          <w:rFonts w:ascii="Times New Roman"/>
        </w:rPr>
      </w:pPr>
    </w:p>
    <w:p w14:paraId="1FF346B7" w14:textId="77777777" w:rsidR="001E568B" w:rsidRDefault="001E568B" w:rsidP="001E568B">
      <w:pPr>
        <w:pStyle w:val="BodyText"/>
        <w:spacing w:before="59"/>
        <w:rPr>
          <w:rFonts w:ascii="Times New Roman"/>
        </w:rPr>
      </w:pPr>
    </w:p>
    <w:p w14:paraId="367780E7" w14:textId="77777777" w:rsidR="001E568B" w:rsidRDefault="001E568B" w:rsidP="001E568B">
      <w:pPr>
        <w:pStyle w:val="BodyText"/>
        <w:spacing w:before="59"/>
        <w:rPr>
          <w:spacing w:val="-2"/>
        </w:rPr>
      </w:pPr>
    </w:p>
    <w:p w14:paraId="0261AB21" w14:textId="15DFF248" w:rsidR="00963B4B" w:rsidRPr="00676D07" w:rsidRDefault="007003CA" w:rsidP="001E568B">
      <w:pPr>
        <w:pStyle w:val="BodyText"/>
        <w:spacing w:before="59"/>
      </w:pPr>
      <w:r w:rsidRPr="00676D07">
        <w:rPr>
          <w:noProof/>
          <w:lang w:val="en-ZA" w:eastAsia="en-ZA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62409688" wp14:editId="002E529C">
                <wp:simplePos x="0" y="0"/>
                <wp:positionH relativeFrom="page">
                  <wp:posOffset>522731</wp:posOffset>
                </wp:positionH>
                <wp:positionV relativeFrom="paragraph">
                  <wp:posOffset>202656</wp:posOffset>
                </wp:positionV>
                <wp:extent cx="6967855" cy="18415"/>
                <wp:effectExtent l="0" t="0" r="0" b="0"/>
                <wp:wrapTopAndBottom/>
                <wp:docPr id="1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67855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967855" h="18415">
                              <a:moveTo>
                                <a:pt x="6967728" y="0"/>
                              </a:moveTo>
                              <a:lnTo>
                                <a:pt x="0" y="0"/>
                              </a:lnTo>
                              <a:lnTo>
                                <a:pt x="0" y="18287"/>
                              </a:lnTo>
                              <a:lnTo>
                                <a:pt x="6967728" y="18287"/>
                              </a:lnTo>
                              <a:lnTo>
                                <a:pt x="696772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92B0E7" id="Graphic 6" o:spid="_x0000_s1026" style="position:absolute;margin-left:41.15pt;margin-top:15.95pt;width:548.65pt;height:1.45pt;z-index:-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967855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" path="m6967728,l,,,18287r6967728,l6967728,xe" fillcolor="black" stroked="f">
                <v:path arrowok="t"/>
                <w10:wrap type="topAndBottom" anchorx="page"/>
              </v:shape>
            </w:pict>
          </mc:Fallback>
        </mc:AlternateContent>
      </w:r>
      <w:r w:rsidR="001E568B">
        <w:rPr>
          <w:spacing w:val="-2"/>
        </w:rPr>
        <w:t xml:space="preserve">    </w:t>
      </w:r>
      <w:r w:rsidR="34D2D753" w:rsidRPr="00676D07">
        <w:rPr>
          <w:spacing w:val="-2"/>
        </w:rPr>
        <w:t xml:space="preserve"> </w:t>
      </w:r>
      <w:r w:rsidR="73317D7F" w:rsidRPr="00676D07">
        <w:rPr>
          <w:spacing w:val="-2"/>
        </w:rPr>
        <w:t>INFORMATION</w:t>
      </w:r>
      <w:r w:rsidR="73317D7F" w:rsidRPr="00676D07">
        <w:rPr>
          <w:spacing w:val="9"/>
        </w:rPr>
        <w:t xml:space="preserve"> </w:t>
      </w:r>
      <w:r w:rsidR="73317D7F" w:rsidRPr="00676D07">
        <w:rPr>
          <w:spacing w:val="-2"/>
        </w:rPr>
        <w:t>TECHNOLOGY</w:t>
      </w:r>
    </w:p>
    <w:p w14:paraId="1F9A67E5" w14:textId="2E4F4ABA" w:rsidR="00963B4B" w:rsidRPr="00676D07" w:rsidRDefault="007003CA" w:rsidP="005C3933">
      <w:pPr>
        <w:pStyle w:val="BodyText"/>
        <w:spacing w:before="1"/>
        <w:ind w:left="232"/>
        <w:sectPr w:rsidR="00963B4B" w:rsidRPr="00676D07">
          <w:type w:val="continuous"/>
          <w:pgSz w:w="12240" w:h="15840"/>
          <w:pgMar w:top="20" w:right="0" w:bottom="280" w:left="620" w:header="720" w:footer="720" w:gutter="0"/>
          <w:cols w:space="720"/>
        </w:sectPr>
      </w:pPr>
      <w:r w:rsidRPr="00676D07">
        <w:t>Applying</w:t>
      </w:r>
      <w:r w:rsidRPr="00676D07">
        <w:rPr>
          <w:spacing w:val="-9"/>
        </w:rPr>
        <w:t xml:space="preserve"> </w:t>
      </w:r>
      <w:r w:rsidRPr="00676D07">
        <w:t>Intelligence</w:t>
      </w:r>
      <w:r w:rsidRPr="00676D07">
        <w:rPr>
          <w:spacing w:val="-10"/>
        </w:rPr>
        <w:t xml:space="preserve"> </w:t>
      </w:r>
      <w:r w:rsidRPr="00676D07">
        <w:t>to</w:t>
      </w:r>
      <w:r w:rsidRPr="00676D07">
        <w:rPr>
          <w:spacing w:val="-7"/>
        </w:rPr>
        <w:t xml:space="preserve"> </w:t>
      </w:r>
      <w:r w:rsidRPr="00676D07">
        <w:rPr>
          <w:spacing w:val="-2"/>
        </w:rPr>
        <w:t>Technolo</w:t>
      </w:r>
      <w:r w:rsidR="00C62BA3">
        <w:rPr>
          <w:spacing w:val="-2"/>
        </w:rPr>
        <w:t>gy</w:t>
      </w:r>
    </w:p>
    <w:p w14:paraId="57FDC1A6" w14:textId="292A2590" w:rsidR="00CC3127" w:rsidRPr="00676D07" w:rsidRDefault="00CC3127" w:rsidP="005C3933"/>
    <w:p w14:paraId="213B9874" w14:textId="5B5FBF18" w:rsidR="00EC561B" w:rsidRPr="00F5704A" w:rsidRDefault="4F81E0C7" w:rsidP="00F5704A">
      <w:pPr>
        <w:pStyle w:val="IntenseQuote"/>
        <w:rPr>
          <w:color w:val="auto"/>
          <w:sz w:val="32"/>
          <w:szCs w:val="32"/>
        </w:rPr>
      </w:pPr>
      <w:bookmarkStart w:id="0" w:name="Story_description:"/>
      <w:bookmarkEnd w:id="0"/>
      <w:r w:rsidRPr="007D3A18">
        <w:rPr>
          <w:color w:val="auto"/>
          <w:spacing w:val="11"/>
          <w:sz w:val="32"/>
          <w:szCs w:val="32"/>
        </w:rPr>
        <w:t xml:space="preserve"> </w:t>
      </w:r>
      <w:r w:rsidR="002F76DF">
        <w:rPr>
          <w:color w:val="auto"/>
          <w:sz w:val="32"/>
          <w:szCs w:val="32"/>
        </w:rPr>
        <w:t>Lesedi FM</w:t>
      </w:r>
      <w:r w:rsidR="001E568B">
        <w:rPr>
          <w:color w:val="auto"/>
          <w:sz w:val="32"/>
          <w:szCs w:val="32"/>
        </w:rPr>
        <w:t xml:space="preserve"> Follower</w:t>
      </w:r>
      <w:r w:rsidR="00EC561B" w:rsidRPr="00EC561B">
        <w:rPr>
          <w:sz w:val="36"/>
          <w:szCs w:val="36"/>
        </w:rPr>
        <w:t> </w:t>
      </w:r>
    </w:p>
    <w:p w14:paraId="065463B9" w14:textId="54175401" w:rsidR="00EC561B" w:rsidRPr="00B26A9A" w:rsidRDefault="00EC561B" w:rsidP="00EC561B">
      <w:pPr>
        <w:widowControl/>
        <w:autoSpaceDE/>
        <w:autoSpaceDN/>
        <w:ind w:left="225"/>
        <w:textAlignment w:val="baseline"/>
        <w:rPr>
          <w:rFonts w:ascii="Segoe UI" w:eastAsia="Times New Roman" w:hAnsi="Segoe UI" w:cs="Segoe UI"/>
          <w:sz w:val="24"/>
          <w:szCs w:val="24"/>
          <w:lang w:val="en-ZA" w:eastAsia="en-ZA"/>
        </w:rPr>
      </w:pPr>
      <w:r w:rsidRPr="00EC561B">
        <w:rPr>
          <w:rFonts w:eastAsia="Times New Roman"/>
          <w:sz w:val="36"/>
          <w:szCs w:val="36"/>
          <w:lang w:eastAsia="en-ZA"/>
        </w:rPr>
        <w:t>USER STORY</w:t>
      </w:r>
      <w:r w:rsidR="00121D2E">
        <w:rPr>
          <w:rFonts w:eastAsia="Times New Roman"/>
          <w:sz w:val="36"/>
          <w:szCs w:val="36"/>
          <w:lang w:eastAsia="en-ZA"/>
        </w:rPr>
        <w:t xml:space="preserve">: About </w:t>
      </w:r>
      <w:r w:rsidR="002F76DF">
        <w:rPr>
          <w:rFonts w:eastAsia="Times New Roman"/>
          <w:sz w:val="36"/>
          <w:szCs w:val="36"/>
          <w:lang w:eastAsia="en-ZA"/>
        </w:rPr>
        <w:t>Lesedi FM</w:t>
      </w:r>
    </w:p>
    <w:p w14:paraId="197A3D65" w14:textId="77777777" w:rsidR="00121D2E" w:rsidRDefault="00EC561B" w:rsidP="00121D2E">
      <w:pPr>
        <w:pStyle w:val="BodyText"/>
        <w:spacing w:before="3" w:after="1"/>
        <w:rPr>
          <w:sz w:val="16"/>
        </w:rPr>
      </w:pPr>
      <w:r w:rsidRPr="00EC561B">
        <w:rPr>
          <w:rFonts w:eastAsia="Times New Roman"/>
          <w:sz w:val="16"/>
          <w:szCs w:val="16"/>
          <w:lang w:val="en-ZA" w:eastAsia="en-ZA"/>
        </w:rPr>
        <w:t> </w:t>
      </w: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31"/>
      </w:tblGrid>
      <w:tr w:rsidR="00121D2E" w14:paraId="5C4F7FC1" w14:textId="77777777" w:rsidTr="00121D2E">
        <w:trPr>
          <w:trHeight w:val="455"/>
        </w:trPr>
        <w:tc>
          <w:tcPr>
            <w:tcW w:w="1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921580" w14:textId="47B84C5A" w:rsidR="00121D2E" w:rsidRDefault="00121D2E">
            <w:pPr>
              <w:pStyle w:val="TableParagraph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me:</w:t>
            </w:r>
            <w:r>
              <w:rPr>
                <w:b/>
                <w:bCs/>
                <w:spacing w:val="-7"/>
                <w:sz w:val="20"/>
                <w:szCs w:val="20"/>
              </w:rPr>
              <w:t xml:space="preserve"> 1. About </w:t>
            </w:r>
            <w:r w:rsidR="002F76DF">
              <w:rPr>
                <w:b/>
                <w:bCs/>
                <w:spacing w:val="-7"/>
                <w:sz w:val="20"/>
                <w:szCs w:val="20"/>
              </w:rPr>
              <w:t>Lesedi FM</w:t>
            </w:r>
          </w:p>
        </w:tc>
      </w:tr>
      <w:tr w:rsidR="00121D2E" w14:paraId="62026E0D" w14:textId="77777777" w:rsidTr="00121D2E">
        <w:trPr>
          <w:trHeight w:val="455"/>
        </w:trPr>
        <w:tc>
          <w:tcPr>
            <w:tcW w:w="1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4E80D" w14:textId="77777777" w:rsidR="00121D2E" w:rsidRDefault="00121D2E">
            <w:pPr>
              <w:pStyle w:val="TableParagraph"/>
              <w:rPr>
                <w:spacing w:val="-4"/>
                <w:sz w:val="20"/>
              </w:rPr>
            </w:pPr>
            <w:r>
              <w:rPr>
                <w:b/>
                <w:sz w:val="20"/>
              </w:rPr>
              <w:t>Priority: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&lt;High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edium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Low&gt; Medium</w:t>
            </w:r>
          </w:p>
          <w:p w14:paraId="18A73755" w14:textId="77777777" w:rsidR="00121D2E" w:rsidRDefault="00121D2E">
            <w:pPr>
              <w:pStyle w:val="TableParagraph"/>
              <w:rPr>
                <w:sz w:val="20"/>
              </w:rPr>
            </w:pPr>
          </w:p>
        </w:tc>
      </w:tr>
      <w:tr w:rsidR="00121D2E" w14:paraId="5AD4B3AD" w14:textId="77777777" w:rsidTr="00121D2E">
        <w:trPr>
          <w:trHeight w:val="455"/>
        </w:trPr>
        <w:tc>
          <w:tcPr>
            <w:tcW w:w="1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4CF14" w14:textId="77777777" w:rsidR="00121D2E" w:rsidRDefault="00121D2E">
            <w:pPr>
              <w:pStyle w:val="TableParagraph"/>
              <w:rPr>
                <w:spacing w:val="-4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tory Point Estimation:</w:t>
            </w:r>
            <w:r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&lt;1 – little effort,</w:t>
            </w:r>
            <w:r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 – some effort,</w:t>
            </w:r>
            <w:r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pacing w:val="-4"/>
                <w:sz w:val="20"/>
                <w:szCs w:val="20"/>
              </w:rPr>
              <w:t>3 – a lot of effort&gt; 3</w:t>
            </w:r>
          </w:p>
          <w:p w14:paraId="74C8EA62" w14:textId="77777777" w:rsidR="00121D2E" w:rsidRDefault="00121D2E">
            <w:pPr>
              <w:pStyle w:val="TableParagraph"/>
              <w:ind w:left="0"/>
              <w:rPr>
                <w:b/>
                <w:sz w:val="20"/>
              </w:rPr>
            </w:pPr>
          </w:p>
        </w:tc>
      </w:tr>
      <w:tr w:rsidR="00121D2E" w14:paraId="21AB94E3" w14:textId="77777777" w:rsidTr="00121D2E">
        <w:trPr>
          <w:trHeight w:val="457"/>
        </w:trPr>
        <w:tc>
          <w:tcPr>
            <w:tcW w:w="1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DDA47" w14:textId="6EB3D58B" w:rsidR="00121D2E" w:rsidRDefault="00121D2E">
            <w:pPr>
              <w:pStyle w:val="TableParagraph"/>
              <w:spacing w:before="3"/>
              <w:rPr>
                <w:sz w:val="20"/>
                <w:lang w:val="en-ZA"/>
              </w:rPr>
            </w:pPr>
            <w:r>
              <w:rPr>
                <w:b/>
                <w:sz w:val="20"/>
                <w:lang w:val="en-ZA"/>
              </w:rPr>
              <w:t>As</w:t>
            </w:r>
            <w:r>
              <w:rPr>
                <w:b/>
                <w:spacing w:val="-3"/>
                <w:sz w:val="20"/>
                <w:lang w:val="en-ZA"/>
              </w:rPr>
              <w:t xml:space="preserve"> </w:t>
            </w:r>
            <w:r>
              <w:rPr>
                <w:b/>
                <w:sz w:val="20"/>
                <w:lang w:val="en-ZA"/>
              </w:rPr>
              <w:t>a:</w:t>
            </w:r>
            <w:r>
              <w:rPr>
                <w:b/>
                <w:spacing w:val="-2"/>
                <w:sz w:val="20"/>
                <w:lang w:val="en-ZA"/>
              </w:rPr>
              <w:t xml:space="preserve"> </w:t>
            </w:r>
            <w:r>
              <w:rPr>
                <w:spacing w:val="-2"/>
                <w:sz w:val="20"/>
                <w:lang w:val="en-ZA"/>
              </w:rPr>
              <w:t xml:space="preserve">&lt;Role/ Persona&gt; </w:t>
            </w:r>
            <w:r w:rsidR="002F76DF">
              <w:rPr>
                <w:spacing w:val="-2"/>
                <w:sz w:val="20"/>
                <w:lang w:val="en-ZA"/>
              </w:rPr>
              <w:t>Lesedi FM</w:t>
            </w:r>
            <w:r>
              <w:rPr>
                <w:spacing w:val="-2"/>
                <w:sz w:val="20"/>
                <w:lang w:val="en-ZA"/>
              </w:rPr>
              <w:t xml:space="preserve"> Follower</w:t>
            </w:r>
          </w:p>
        </w:tc>
      </w:tr>
      <w:tr w:rsidR="00121D2E" w14:paraId="29CC1841" w14:textId="77777777" w:rsidTr="00121D2E">
        <w:trPr>
          <w:trHeight w:val="830"/>
        </w:trPr>
        <w:tc>
          <w:tcPr>
            <w:tcW w:w="1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B79B1" w14:textId="77777777" w:rsidR="00121D2E" w:rsidRDefault="00121D2E">
            <w:pPr>
              <w:pStyle w:val="TableParagraph"/>
              <w:rPr>
                <w:spacing w:val="-2"/>
                <w:sz w:val="20"/>
              </w:rPr>
            </w:pPr>
            <w:r>
              <w:rPr>
                <w:b/>
                <w:sz w:val="20"/>
              </w:rPr>
              <w:t>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Want: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&lt;Goal&gt;  </w:t>
            </w:r>
          </w:p>
          <w:p w14:paraId="2C0CF59C" w14:textId="168523F7" w:rsidR="00121D2E" w:rsidRPr="00DC7779" w:rsidRDefault="00121D2E" w:rsidP="00DC7779">
            <w:pPr>
              <w:pStyle w:val="TableParagraph"/>
              <w:numPr>
                <w:ilvl w:val="0"/>
                <w:numId w:val="36"/>
              </w:numPr>
              <w:rPr>
                <w:spacing w:val="-2"/>
                <w:sz w:val="20"/>
                <w:szCs w:val="20"/>
              </w:rPr>
            </w:pPr>
            <w:r>
              <w:rPr>
                <w:spacing w:val="-2"/>
                <w:sz w:val="20"/>
                <w:szCs w:val="20"/>
              </w:rPr>
              <w:t xml:space="preserve">Read about </w:t>
            </w:r>
            <w:r w:rsidR="002F76DF">
              <w:rPr>
                <w:spacing w:val="-2"/>
                <w:sz w:val="20"/>
                <w:szCs w:val="20"/>
              </w:rPr>
              <w:t>Lesedi FM</w:t>
            </w:r>
            <w:r w:rsidR="008F0B9C">
              <w:rPr>
                <w:spacing w:val="-2"/>
                <w:sz w:val="20"/>
                <w:szCs w:val="20"/>
              </w:rPr>
              <w:t>:</w:t>
            </w:r>
          </w:p>
          <w:p w14:paraId="1A230299" w14:textId="4C14D805" w:rsidR="00DC7779" w:rsidRPr="003601DF" w:rsidRDefault="00942BC1" w:rsidP="003601DF">
            <w:pPr>
              <w:pStyle w:val="TableParagraph"/>
              <w:numPr>
                <w:ilvl w:val="0"/>
                <w:numId w:val="43"/>
              </w:numPr>
              <w:rPr>
                <w:spacing w:val="-2"/>
                <w:sz w:val="20"/>
                <w:lang w:val="en-ZA"/>
              </w:rPr>
            </w:pPr>
            <w:r>
              <w:rPr>
                <w:spacing w:val="-2"/>
                <w:sz w:val="20"/>
                <w:lang w:val="en-ZA"/>
              </w:rPr>
              <w:t>Sta</w:t>
            </w:r>
            <w:r w:rsidR="001E2BF5">
              <w:rPr>
                <w:spacing w:val="-2"/>
                <w:sz w:val="20"/>
                <w:lang w:val="en-ZA"/>
              </w:rPr>
              <w:t>tion Profile</w:t>
            </w:r>
          </w:p>
          <w:p w14:paraId="69A04CD8" w14:textId="77777777" w:rsidR="00DC7779" w:rsidRDefault="00DC7779" w:rsidP="00DC7779">
            <w:pPr>
              <w:pStyle w:val="TableParagraph"/>
              <w:numPr>
                <w:ilvl w:val="0"/>
                <w:numId w:val="43"/>
              </w:num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Latest stats</w:t>
            </w:r>
          </w:p>
          <w:p w14:paraId="430E13E2" w14:textId="5C1F364A" w:rsidR="003601DF" w:rsidRDefault="0033561D" w:rsidP="00DC7779">
            <w:pPr>
              <w:pStyle w:val="TableParagraph"/>
              <w:numPr>
                <w:ilvl w:val="0"/>
                <w:numId w:val="43"/>
              </w:num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Latest Achievements</w:t>
            </w:r>
          </w:p>
          <w:p w14:paraId="0EE5AD09" w14:textId="76C667E0" w:rsidR="0033561D" w:rsidRDefault="00F176EA" w:rsidP="00DC7779">
            <w:pPr>
              <w:pStyle w:val="TableParagraph"/>
              <w:numPr>
                <w:ilvl w:val="0"/>
                <w:numId w:val="43"/>
              </w:num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Find your way to (Rate card</w:t>
            </w:r>
            <w:r w:rsidR="006712E6">
              <w:rPr>
                <w:spacing w:val="-2"/>
                <w:sz w:val="20"/>
              </w:rPr>
              <w:t xml:space="preserve">, Listen Live, </w:t>
            </w:r>
            <w:r w:rsidR="00C337B5">
              <w:rPr>
                <w:spacing w:val="-2"/>
                <w:sz w:val="20"/>
              </w:rPr>
              <w:t>FAQs, Contacts</w:t>
            </w:r>
            <w:r w:rsidR="006712E6">
              <w:rPr>
                <w:spacing w:val="-2"/>
                <w:sz w:val="20"/>
              </w:rPr>
              <w:t>)</w:t>
            </w:r>
          </w:p>
          <w:p w14:paraId="00879134" w14:textId="2CFFFADB" w:rsidR="006712E6" w:rsidRDefault="00FE3042" w:rsidP="00DC7779">
            <w:pPr>
              <w:pStyle w:val="TableParagraph"/>
              <w:numPr>
                <w:ilvl w:val="0"/>
                <w:numId w:val="43"/>
              </w:num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Listenership</w:t>
            </w:r>
          </w:p>
          <w:p w14:paraId="151ECC35" w14:textId="57E36590" w:rsidR="00FE3042" w:rsidRDefault="00B27A9D" w:rsidP="00DC7779">
            <w:pPr>
              <w:pStyle w:val="TableParagraph"/>
              <w:numPr>
                <w:ilvl w:val="0"/>
                <w:numId w:val="43"/>
              </w:numPr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Typical Listener</w:t>
            </w:r>
          </w:p>
          <w:p w14:paraId="681C894C" w14:textId="4EBD3BCD" w:rsidR="00DC7779" w:rsidRDefault="00DC7779" w:rsidP="00FA5218">
            <w:pPr>
              <w:pStyle w:val="TableParagraph"/>
              <w:ind w:left="1187"/>
              <w:rPr>
                <w:spacing w:val="-2"/>
                <w:sz w:val="20"/>
              </w:rPr>
            </w:pPr>
          </w:p>
        </w:tc>
      </w:tr>
      <w:tr w:rsidR="00121D2E" w14:paraId="2D9363F7" w14:textId="77777777" w:rsidTr="00121D2E">
        <w:trPr>
          <w:trHeight w:val="560"/>
        </w:trPr>
        <w:tc>
          <w:tcPr>
            <w:tcW w:w="1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B41D1" w14:textId="77777777" w:rsidR="00121D2E" w:rsidRDefault="00121D2E">
            <w:pPr>
              <w:pStyle w:val="TableParagraph"/>
              <w:spacing w:before="3"/>
              <w:rPr>
                <w:spacing w:val="-2"/>
                <w:sz w:val="20"/>
              </w:rPr>
            </w:pPr>
            <w:r>
              <w:rPr>
                <w:b/>
                <w:sz w:val="20"/>
              </w:rPr>
              <w:t>S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hat: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&lt;benefit/expected outcome&gt;  </w:t>
            </w:r>
          </w:p>
          <w:p w14:paraId="31A8BE5A" w14:textId="1B0F03B7" w:rsidR="00121D2E" w:rsidRDefault="00121D2E" w:rsidP="00121D2E">
            <w:pPr>
              <w:pStyle w:val="TableParagraph"/>
              <w:numPr>
                <w:ilvl w:val="0"/>
                <w:numId w:val="37"/>
              </w:numPr>
              <w:spacing w:before="3"/>
              <w:rPr>
                <w:spacing w:val="-2"/>
                <w:sz w:val="20"/>
                <w:szCs w:val="20"/>
              </w:rPr>
            </w:pPr>
            <w:r>
              <w:rPr>
                <w:spacing w:val="-2"/>
                <w:sz w:val="20"/>
                <w:szCs w:val="20"/>
              </w:rPr>
              <w:t xml:space="preserve">So that </w:t>
            </w:r>
            <w:r w:rsidR="00DC7779">
              <w:rPr>
                <w:spacing w:val="-2"/>
                <w:sz w:val="20"/>
                <w:szCs w:val="20"/>
              </w:rPr>
              <w:t>I know the history and everything about the station.</w:t>
            </w:r>
          </w:p>
          <w:p w14:paraId="319B4ADA" w14:textId="5EF352E4" w:rsidR="00121D2E" w:rsidRDefault="00121D2E" w:rsidP="00DC7779">
            <w:pPr>
              <w:pStyle w:val="TableParagraph"/>
              <w:spacing w:before="3"/>
              <w:ind w:left="827"/>
              <w:rPr>
                <w:spacing w:val="-2"/>
                <w:sz w:val="20"/>
              </w:rPr>
            </w:pPr>
          </w:p>
        </w:tc>
      </w:tr>
    </w:tbl>
    <w:p w14:paraId="0A6EBB3F" w14:textId="77777777" w:rsidR="00121D2E" w:rsidRDefault="00121D2E" w:rsidP="00121D2E">
      <w:pPr>
        <w:pStyle w:val="BodyText"/>
        <w:rPr>
          <w:sz w:val="36"/>
          <w:szCs w:val="36"/>
        </w:rPr>
      </w:pPr>
    </w:p>
    <w:p w14:paraId="5512226C" w14:textId="77777777" w:rsidR="00121D2E" w:rsidRDefault="00121D2E" w:rsidP="00121D2E">
      <w:r>
        <w:rPr>
          <w:sz w:val="36"/>
          <w:szCs w:val="36"/>
        </w:rPr>
        <w:t>ACCEPTANCE CRITERIA:</w:t>
      </w:r>
    </w:p>
    <w:tbl>
      <w:tblPr>
        <w:tblW w:w="0" w:type="auto"/>
        <w:tblInd w:w="135" w:type="dxa"/>
        <w:tblLayout w:type="fixed"/>
        <w:tblLook w:val="01E0" w:firstRow="1" w:lastRow="1" w:firstColumn="1" w:lastColumn="1" w:noHBand="0" w:noVBand="0"/>
      </w:tblPr>
      <w:tblGrid>
        <w:gridCol w:w="11130"/>
      </w:tblGrid>
      <w:tr w:rsidR="00121D2E" w14:paraId="51FD8DEA" w14:textId="77777777" w:rsidTr="00121D2E">
        <w:trPr>
          <w:trHeight w:val="450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BF6E77" w14:textId="7781ECD3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Name: 1.1 </w:t>
            </w:r>
            <w:r w:rsidR="00770F86">
              <w:rPr>
                <w:b/>
                <w:sz w:val="20"/>
                <w:szCs w:val="20"/>
              </w:rPr>
              <w:t>View a</w:t>
            </w:r>
            <w:r w:rsidRPr="001339B6">
              <w:rPr>
                <w:b/>
                <w:sz w:val="20"/>
                <w:szCs w:val="20"/>
              </w:rPr>
              <w:t xml:space="preserve">bout </w:t>
            </w:r>
            <w:r w:rsidR="002F76DF">
              <w:rPr>
                <w:b/>
                <w:sz w:val="20"/>
                <w:szCs w:val="20"/>
              </w:rPr>
              <w:t>Lesedi FM</w:t>
            </w:r>
          </w:p>
        </w:tc>
      </w:tr>
      <w:tr w:rsidR="00121D2E" w14:paraId="6049A1CA" w14:textId="77777777" w:rsidTr="00121D2E">
        <w:trPr>
          <w:trHeight w:val="49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3A3D2D" w14:textId="6A639FED" w:rsidR="00121D2E" w:rsidRDefault="00121D2E">
            <w:pPr>
              <w:spacing w:before="3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Given: </w:t>
            </w:r>
            <w:r>
              <w:rPr>
                <w:sz w:val="20"/>
                <w:szCs w:val="20"/>
              </w:rPr>
              <w:t>&lt;</w:t>
            </w:r>
            <w:r w:rsidR="00DC7779">
              <w:rPr>
                <w:sz w:val="20"/>
                <w:szCs w:val="20"/>
              </w:rPr>
              <w:t xml:space="preserve">Context&gt; that when </w:t>
            </w:r>
            <w:r w:rsidR="002F76DF">
              <w:rPr>
                <w:sz w:val="20"/>
                <w:szCs w:val="20"/>
              </w:rPr>
              <w:t>Lesedi FM</w:t>
            </w:r>
            <w:r>
              <w:rPr>
                <w:sz w:val="20"/>
                <w:szCs w:val="20"/>
              </w:rPr>
              <w:t xml:space="preserve"> follower wants to know more about the station.</w:t>
            </w:r>
          </w:p>
        </w:tc>
      </w:tr>
      <w:tr w:rsidR="00121D2E" w14:paraId="78EE5B5F" w14:textId="77777777" w:rsidTr="00121D2E">
        <w:trPr>
          <w:trHeight w:val="55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3D0B64D" w14:textId="6327DAF2" w:rsidR="00121D2E" w:rsidRDefault="00121D2E">
            <w:pPr>
              <w:spacing w:before="1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hen: </w:t>
            </w:r>
            <w:r>
              <w:rPr>
                <w:sz w:val="20"/>
                <w:szCs w:val="20"/>
              </w:rPr>
              <w:t>&lt;Event1, Event</w:t>
            </w:r>
            <w:r w:rsidR="00DC7779">
              <w:rPr>
                <w:sz w:val="20"/>
                <w:szCs w:val="20"/>
              </w:rPr>
              <w:t xml:space="preserve"> 2, Event 3, etc.&gt; </w:t>
            </w:r>
            <w:r w:rsidR="002F76DF">
              <w:rPr>
                <w:sz w:val="20"/>
                <w:szCs w:val="20"/>
              </w:rPr>
              <w:t>Lesedi FM</w:t>
            </w:r>
            <w:r w:rsidR="001339B6">
              <w:rPr>
                <w:sz w:val="20"/>
                <w:szCs w:val="20"/>
              </w:rPr>
              <w:t xml:space="preserve"> follower selects a</w:t>
            </w:r>
            <w:r>
              <w:rPr>
                <w:sz w:val="20"/>
                <w:szCs w:val="20"/>
              </w:rPr>
              <w:t>bout us on the menu bar.</w:t>
            </w:r>
          </w:p>
        </w:tc>
      </w:tr>
      <w:tr w:rsidR="00121D2E" w14:paraId="1940AEFB" w14:textId="77777777" w:rsidTr="00121D2E">
        <w:trPr>
          <w:trHeight w:val="55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B343C94" w14:textId="18C01A30" w:rsidR="00121D2E" w:rsidRDefault="00121D2E">
            <w:pPr>
              <w:spacing w:before="1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hen: </w:t>
            </w:r>
            <w:r>
              <w:rPr>
                <w:sz w:val="20"/>
                <w:szCs w:val="20"/>
              </w:rPr>
              <w:t xml:space="preserve">&lt;Outcome1, Outcome2, Outcome3, etc.&gt; </w:t>
            </w:r>
          </w:p>
          <w:p w14:paraId="1CB95199" w14:textId="3B5937F1" w:rsidR="00696B25" w:rsidRDefault="00696B25" w:rsidP="00696B25">
            <w:pPr>
              <w:pStyle w:val="ListParagraph"/>
              <w:numPr>
                <w:ilvl w:val="0"/>
                <w:numId w:val="38"/>
              </w:numPr>
              <w:spacing w:before="1"/>
            </w:pPr>
            <w:r>
              <w:t>The user should be redirected to the about us webpage.</w:t>
            </w:r>
          </w:p>
          <w:p w14:paraId="398A7CDD" w14:textId="59649D37" w:rsidR="009A3DD1" w:rsidRPr="009A3DD1" w:rsidRDefault="009A3DD1" w:rsidP="009A3DD1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user should see a small write-up about the station.</w:t>
            </w:r>
          </w:p>
          <w:p w14:paraId="70AA4D94" w14:textId="77777777" w:rsidR="00696B25" w:rsidRDefault="00696B25" w:rsidP="00E4040F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user should be able to see the station frequencies e.g. </w:t>
            </w:r>
            <w:r w:rsidR="002F76DF">
              <w:rPr>
                <w:sz w:val="20"/>
                <w:szCs w:val="20"/>
              </w:rPr>
              <w:t>Radio 2000</w:t>
            </w:r>
          </w:p>
          <w:p w14:paraId="391C8C17" w14:textId="77777777" w:rsidR="002F76DF" w:rsidRDefault="002F76DF" w:rsidP="00E4040F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hould be able to view the latest stats</w:t>
            </w:r>
            <w:r w:rsidR="0080245A">
              <w:rPr>
                <w:sz w:val="20"/>
                <w:szCs w:val="20"/>
              </w:rPr>
              <w:t xml:space="preserve"> pulled from Facebook, Twitter, Instagram, YouTube, and Listenership</w:t>
            </w:r>
            <w:r>
              <w:rPr>
                <w:sz w:val="20"/>
                <w:szCs w:val="20"/>
              </w:rPr>
              <w:t xml:space="preserve"> </w:t>
            </w:r>
            <w:r w:rsidR="0080245A">
              <w:rPr>
                <w:sz w:val="20"/>
                <w:szCs w:val="20"/>
              </w:rPr>
              <w:t>(e.g.</w:t>
            </w:r>
            <w:r>
              <w:rPr>
                <w:sz w:val="20"/>
                <w:szCs w:val="20"/>
              </w:rPr>
              <w:t xml:space="preserve">  Radio 2000 design)</w:t>
            </w:r>
          </w:p>
          <w:p w14:paraId="2AC66C97" w14:textId="5E375D8F" w:rsidR="00D7709E" w:rsidRPr="00A02C8B" w:rsidRDefault="00D7709E" w:rsidP="00A02C8B">
            <w:pPr>
              <w:ind w:left="360"/>
              <w:rPr>
                <w:sz w:val="20"/>
                <w:szCs w:val="20"/>
              </w:rPr>
            </w:pPr>
          </w:p>
        </w:tc>
      </w:tr>
    </w:tbl>
    <w:p w14:paraId="618589A8" w14:textId="77777777" w:rsidR="00121D2E" w:rsidRDefault="00121D2E" w:rsidP="00121D2E">
      <w:pPr>
        <w:spacing w:before="13"/>
        <w:ind w:left="232"/>
        <w:rPr>
          <w:sz w:val="36"/>
          <w:szCs w:val="36"/>
        </w:rPr>
      </w:pPr>
    </w:p>
    <w:p w14:paraId="5AFECDE4" w14:textId="77777777" w:rsidR="00121D2E" w:rsidRDefault="00121D2E" w:rsidP="00121D2E">
      <w:pPr>
        <w:spacing w:before="13"/>
        <w:ind w:left="232"/>
        <w:rPr>
          <w:sz w:val="36"/>
          <w:szCs w:val="36"/>
        </w:rPr>
      </w:pPr>
    </w:p>
    <w:tbl>
      <w:tblPr>
        <w:tblW w:w="1113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A02C8B" w:rsidRPr="0067641F" w14:paraId="55E0ACA4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C501BE" w14:textId="5C11A23C" w:rsidR="00A02C8B" w:rsidRPr="0067641F" w:rsidRDefault="00A02C8B" w:rsidP="00F11FBC">
            <w:pPr>
              <w:ind w:left="105"/>
              <w:textAlignment w:val="baseline"/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 1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3</w:t>
            </w: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 Download </w:t>
            </w:r>
          </w:p>
        </w:tc>
      </w:tr>
      <w:tr w:rsidR="00A02C8B" w:rsidRPr="0067641F" w14:paraId="26240119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4BE885" w14:textId="44ADE502" w:rsidR="00A02C8B" w:rsidRPr="0067641F" w:rsidRDefault="00A02C8B" w:rsidP="00F11FBC">
            <w:pPr>
              <w:ind w:left="10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Given: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&lt;Context&gt; that when Lesedi FM follower visits the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about us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webpage and want to download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 xml:space="preserve"> (e.g.  Station Calendar)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> </w:t>
            </w:r>
          </w:p>
        </w:tc>
      </w:tr>
      <w:tr w:rsidR="00A02C8B" w:rsidRPr="0067641F" w14:paraId="28A1A042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4ADA32" w14:textId="77777777" w:rsidR="00A02C8B" w:rsidRPr="0067641F" w:rsidRDefault="00A02C8B" w:rsidP="00F11FBC">
            <w:pPr>
              <w:ind w:left="10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When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>: &lt;Event1, Event 2, Event 3, etc.&gt;   Lesedi FM follower selects or clicks download</w:t>
            </w:r>
          </w:p>
        </w:tc>
      </w:tr>
      <w:tr w:rsidR="00A02C8B" w:rsidRPr="0067641F" w14:paraId="53F63D2E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8DD3A0" w14:textId="77777777" w:rsidR="00A02C8B" w:rsidRPr="0067641F" w:rsidRDefault="00A02C8B" w:rsidP="00F11FBC">
            <w:pPr>
              <w:ind w:left="10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Then:</w:t>
            </w:r>
            <w:r w:rsidRPr="0067641F">
              <w:rPr>
                <w:rFonts w:eastAsia="Times New Roman"/>
                <w:sz w:val="20"/>
                <w:szCs w:val="20"/>
                <w:lang w:eastAsia="en-ZA"/>
              </w:rPr>
              <w:t xml:space="preserve"> &lt;Outcome1, Outcome2, Outcome3, etc.&gt;  </w:t>
            </w:r>
          </w:p>
          <w:p w14:paraId="6AFC7E2F" w14:textId="600F5E65" w:rsidR="00A02C8B" w:rsidRPr="0067641F" w:rsidRDefault="00A02C8B" w:rsidP="00A02C8B">
            <w:pPr>
              <w:widowControl/>
              <w:numPr>
                <w:ilvl w:val="0"/>
                <w:numId w:val="44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  <w:r w:rsidRPr="0067641F">
              <w:rPr>
                <w:rFonts w:eastAsia="Times New Roman"/>
                <w:sz w:val="20"/>
                <w:szCs w:val="20"/>
                <w:lang w:eastAsia="en-ZA"/>
              </w:rPr>
              <w:t>The user should be able to download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.</w:t>
            </w:r>
          </w:p>
          <w:p w14:paraId="7381C1D7" w14:textId="77777777" w:rsidR="00A02C8B" w:rsidRPr="0067641F" w:rsidRDefault="00A02C8B" w:rsidP="00F11FBC">
            <w:pPr>
              <w:widowControl/>
              <w:autoSpaceDE/>
              <w:autoSpaceDN/>
              <w:ind w:left="465"/>
              <w:textAlignment w:val="baseline"/>
              <w:rPr>
                <w:rFonts w:eastAsia="Times New Roman"/>
                <w:sz w:val="20"/>
                <w:szCs w:val="20"/>
                <w:lang w:eastAsia="en-ZA"/>
              </w:rPr>
            </w:pPr>
          </w:p>
        </w:tc>
      </w:tr>
    </w:tbl>
    <w:p w14:paraId="7C2D9830" w14:textId="77777777" w:rsidR="00121D2E" w:rsidRDefault="00121D2E" w:rsidP="00A02C8B">
      <w:pPr>
        <w:spacing w:before="13"/>
        <w:rPr>
          <w:sz w:val="36"/>
          <w:szCs w:val="36"/>
        </w:rPr>
      </w:pPr>
    </w:p>
    <w:p w14:paraId="3ECE9AC2" w14:textId="2A040EC0" w:rsidR="00121D2E" w:rsidRDefault="00121D2E" w:rsidP="006B0B1E">
      <w:pPr>
        <w:spacing w:before="13"/>
        <w:rPr>
          <w:sz w:val="36"/>
          <w:szCs w:val="36"/>
        </w:rPr>
      </w:pPr>
    </w:p>
    <w:p w14:paraId="1713D746" w14:textId="37739845" w:rsidR="00121D2E" w:rsidRDefault="002F76DF" w:rsidP="00121D2E">
      <w:pPr>
        <w:pBdr>
          <w:top w:val="single" w:sz="4" w:space="10" w:color="4F81BD" w:themeColor="accent1"/>
          <w:bottom w:val="single" w:sz="4" w:space="10" w:color="4F81BD" w:themeColor="accent1"/>
        </w:pBdr>
        <w:spacing w:before="360" w:after="360"/>
        <w:ind w:left="864" w:right="864"/>
        <w:jc w:val="center"/>
        <w:rPr>
          <w:spacing w:val="11"/>
          <w:sz w:val="36"/>
        </w:rPr>
      </w:pPr>
      <w:r>
        <w:rPr>
          <w:spacing w:val="11"/>
          <w:sz w:val="36"/>
        </w:rPr>
        <w:t>Lesedi FM</w:t>
      </w:r>
      <w:r w:rsidR="004E21D7">
        <w:rPr>
          <w:spacing w:val="11"/>
          <w:sz w:val="36"/>
        </w:rPr>
        <w:t xml:space="preserve"> </w:t>
      </w:r>
      <w:r w:rsidR="00121D2E">
        <w:rPr>
          <w:spacing w:val="11"/>
          <w:sz w:val="36"/>
        </w:rPr>
        <w:t>Digital Specialist</w:t>
      </w:r>
    </w:p>
    <w:p w14:paraId="6F366740" w14:textId="77777777" w:rsidR="00121D2E" w:rsidRDefault="00121D2E" w:rsidP="00121D2E">
      <w:r>
        <w:rPr>
          <w:sz w:val="36"/>
          <w:szCs w:val="36"/>
        </w:rPr>
        <w:t>USER STORY:</w:t>
      </w:r>
    </w:p>
    <w:tbl>
      <w:tblPr>
        <w:tblW w:w="0" w:type="auto"/>
        <w:tblInd w:w="135" w:type="dxa"/>
        <w:tblLayout w:type="fixed"/>
        <w:tblLook w:val="01E0" w:firstRow="1" w:lastRow="1" w:firstColumn="1" w:lastColumn="1" w:noHBand="0" w:noVBand="0"/>
      </w:tblPr>
      <w:tblGrid>
        <w:gridCol w:w="11130"/>
      </w:tblGrid>
      <w:tr w:rsidR="00121D2E" w14:paraId="21FD6833" w14:textId="77777777" w:rsidTr="00121D2E">
        <w:trPr>
          <w:trHeight w:val="450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405C1" w14:textId="2CF87AFB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Name: 1. Publish About </w:t>
            </w:r>
            <w:r w:rsidR="002F76DF">
              <w:rPr>
                <w:b/>
                <w:bCs/>
                <w:sz w:val="20"/>
                <w:szCs w:val="20"/>
              </w:rPr>
              <w:t>Lesedi FM</w:t>
            </w:r>
          </w:p>
        </w:tc>
      </w:tr>
      <w:tr w:rsidR="00121D2E" w14:paraId="56CC1AAD" w14:textId="77777777" w:rsidTr="00121D2E">
        <w:trPr>
          <w:trHeight w:val="450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933104" w14:textId="77777777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Priority: </w:t>
            </w:r>
            <w:r>
              <w:rPr>
                <w:sz w:val="20"/>
                <w:szCs w:val="20"/>
              </w:rPr>
              <w:t>&lt;High, Medium, Low&gt; Medium</w:t>
            </w:r>
          </w:p>
        </w:tc>
      </w:tr>
      <w:tr w:rsidR="00121D2E" w14:paraId="788BC1A5" w14:textId="77777777" w:rsidTr="00121D2E">
        <w:trPr>
          <w:trHeight w:val="450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F284FD6" w14:textId="77777777" w:rsidR="00121D2E" w:rsidRDefault="00121D2E">
            <w:pPr>
              <w:spacing w:before="1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tory Point Estimation: </w:t>
            </w:r>
            <w:r>
              <w:rPr>
                <w:sz w:val="20"/>
                <w:szCs w:val="20"/>
              </w:rPr>
              <w:t>&lt;1 – little effort, 2 – some effort, 3 – a lot of effort&gt; 3</w:t>
            </w:r>
          </w:p>
        </w:tc>
      </w:tr>
      <w:tr w:rsidR="00121D2E" w:rsidRPr="00E4040F" w14:paraId="626F85A3" w14:textId="77777777" w:rsidTr="00121D2E">
        <w:trPr>
          <w:trHeight w:val="450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90CF5A" w14:textId="3E70BCCC" w:rsidR="00121D2E" w:rsidRPr="00E4040F" w:rsidRDefault="00121D2E" w:rsidP="004E21D7">
            <w:pPr>
              <w:spacing w:before="3"/>
              <w:rPr>
                <w:lang w:val="it-IT"/>
              </w:rPr>
            </w:pPr>
            <w:r w:rsidRPr="00E4040F">
              <w:rPr>
                <w:b/>
                <w:bCs/>
                <w:sz w:val="20"/>
                <w:szCs w:val="20"/>
                <w:lang w:val="it-IT"/>
              </w:rPr>
              <w:t xml:space="preserve">As a: </w:t>
            </w:r>
            <w:r w:rsidRPr="00E4040F">
              <w:rPr>
                <w:sz w:val="20"/>
                <w:szCs w:val="20"/>
                <w:lang w:val="it-IT"/>
              </w:rPr>
              <w:t xml:space="preserve">&lt;Role/ Persona&gt; </w:t>
            </w:r>
            <w:r w:rsidR="002F76DF">
              <w:rPr>
                <w:sz w:val="20"/>
                <w:szCs w:val="20"/>
                <w:lang w:val="it-IT"/>
              </w:rPr>
              <w:t>Lesedi FM</w:t>
            </w:r>
            <w:r w:rsidR="004E21D7" w:rsidRPr="00E4040F">
              <w:rPr>
                <w:sz w:val="20"/>
                <w:szCs w:val="20"/>
                <w:lang w:val="it-IT"/>
              </w:rPr>
              <w:t xml:space="preserve"> </w:t>
            </w:r>
            <w:r w:rsidR="001339B6">
              <w:rPr>
                <w:sz w:val="20"/>
                <w:szCs w:val="20"/>
                <w:lang w:val="it-IT"/>
              </w:rPr>
              <w:t>digital s</w:t>
            </w:r>
            <w:r w:rsidRPr="00E4040F">
              <w:rPr>
                <w:sz w:val="20"/>
                <w:szCs w:val="20"/>
                <w:lang w:val="it-IT"/>
              </w:rPr>
              <w:t xml:space="preserve">pecialist </w:t>
            </w:r>
          </w:p>
        </w:tc>
      </w:tr>
      <w:tr w:rsidR="00121D2E" w14:paraId="0BB925CD" w14:textId="77777777" w:rsidTr="00121D2E">
        <w:trPr>
          <w:trHeight w:val="82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B66A52A" w14:textId="77777777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I Want: </w:t>
            </w:r>
            <w:r>
              <w:rPr>
                <w:sz w:val="20"/>
                <w:szCs w:val="20"/>
              </w:rPr>
              <w:t xml:space="preserve">&lt;Goal&gt; </w:t>
            </w:r>
          </w:p>
          <w:p w14:paraId="5BDB2C20" w14:textId="77777777" w:rsidR="00121D2E" w:rsidRDefault="00121D2E" w:rsidP="00121D2E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create an article about the station.</w:t>
            </w:r>
          </w:p>
          <w:p w14:paraId="0238A8D0" w14:textId="77777777" w:rsidR="00121D2E" w:rsidRDefault="00121D2E" w:rsidP="00121D2E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update an article about the station.</w:t>
            </w:r>
          </w:p>
          <w:p w14:paraId="52B0D73A" w14:textId="77777777" w:rsidR="00121D2E" w:rsidRDefault="00121D2E">
            <w:pPr>
              <w:spacing w:before="1"/>
            </w:pPr>
            <w:r>
              <w:rPr>
                <w:sz w:val="20"/>
                <w:szCs w:val="20"/>
              </w:rPr>
              <w:t xml:space="preserve"> </w:t>
            </w:r>
          </w:p>
          <w:p w14:paraId="653DB798" w14:textId="77777777" w:rsidR="00121D2E" w:rsidRDefault="00121D2E">
            <w:pPr>
              <w:spacing w:before="1"/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121D2E" w14:paraId="7BCB9E0F" w14:textId="77777777" w:rsidTr="00121D2E">
        <w:trPr>
          <w:trHeight w:val="55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EBEC4F" w14:textId="77777777" w:rsidR="00121D2E" w:rsidRDefault="00121D2E">
            <w:pPr>
              <w:spacing w:before="3"/>
            </w:pPr>
            <w:r>
              <w:rPr>
                <w:b/>
                <w:bCs/>
                <w:sz w:val="20"/>
                <w:szCs w:val="20"/>
              </w:rPr>
              <w:t xml:space="preserve">So that: </w:t>
            </w:r>
            <w:r>
              <w:rPr>
                <w:sz w:val="20"/>
                <w:szCs w:val="20"/>
              </w:rPr>
              <w:t xml:space="preserve">&lt;benefit/expected outcome&gt; </w:t>
            </w:r>
          </w:p>
          <w:p w14:paraId="6DD56D6F" w14:textId="77777777" w:rsidR="00121D2E" w:rsidRDefault="00121D2E" w:rsidP="00121D2E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r followers can read and get informed about the station’s background or history.</w:t>
            </w:r>
          </w:p>
          <w:p w14:paraId="2FD43A41" w14:textId="77777777" w:rsidR="00121D2E" w:rsidRDefault="00121D2E">
            <w:pPr>
              <w:spacing w:before="3"/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D7BAC78" w14:textId="77777777" w:rsidR="00121D2E" w:rsidRDefault="00121D2E" w:rsidP="00121D2E">
      <w:r>
        <w:rPr>
          <w:sz w:val="36"/>
          <w:szCs w:val="36"/>
        </w:rPr>
        <w:t xml:space="preserve"> </w:t>
      </w:r>
    </w:p>
    <w:p w14:paraId="1C945DB9" w14:textId="77777777" w:rsidR="00121D2E" w:rsidRDefault="00121D2E" w:rsidP="00121D2E">
      <w:pPr>
        <w:rPr>
          <w:sz w:val="36"/>
          <w:szCs w:val="36"/>
        </w:rPr>
      </w:pPr>
    </w:p>
    <w:p w14:paraId="02DC4BCA" w14:textId="77777777" w:rsidR="00121D2E" w:rsidRDefault="00121D2E" w:rsidP="00121D2E">
      <w:pPr>
        <w:rPr>
          <w:sz w:val="36"/>
          <w:szCs w:val="36"/>
        </w:rPr>
      </w:pPr>
    </w:p>
    <w:p w14:paraId="58544618" w14:textId="77777777" w:rsidR="00121D2E" w:rsidRDefault="00121D2E" w:rsidP="00121D2E">
      <w:r>
        <w:rPr>
          <w:sz w:val="36"/>
          <w:szCs w:val="36"/>
        </w:rPr>
        <w:t>ACCEPTANCE CRITERIA:</w:t>
      </w:r>
    </w:p>
    <w:tbl>
      <w:tblPr>
        <w:tblW w:w="0" w:type="auto"/>
        <w:tblInd w:w="135" w:type="dxa"/>
        <w:tblLayout w:type="fixed"/>
        <w:tblLook w:val="01E0" w:firstRow="1" w:lastRow="1" w:firstColumn="1" w:lastColumn="1" w:noHBand="0" w:noVBand="0"/>
      </w:tblPr>
      <w:tblGrid>
        <w:gridCol w:w="11130"/>
      </w:tblGrid>
      <w:tr w:rsidR="00121D2E" w14:paraId="2E9882D7" w14:textId="77777777" w:rsidTr="00121D2E">
        <w:trPr>
          <w:trHeight w:val="450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11EC06" w14:textId="6E6876A2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Name: 1.1 About </w:t>
            </w:r>
            <w:r w:rsidR="002F76DF">
              <w:rPr>
                <w:b/>
                <w:bCs/>
                <w:sz w:val="20"/>
                <w:szCs w:val="20"/>
              </w:rPr>
              <w:t>Lesedi FM</w:t>
            </w:r>
          </w:p>
        </w:tc>
      </w:tr>
      <w:tr w:rsidR="00121D2E" w14:paraId="52E041D9" w14:textId="77777777" w:rsidTr="00121D2E">
        <w:trPr>
          <w:trHeight w:val="49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031B9" w14:textId="0DE3ACE5" w:rsidR="00121D2E" w:rsidRDefault="00121D2E">
            <w:pPr>
              <w:spacing w:before="3"/>
            </w:pPr>
            <w:r>
              <w:rPr>
                <w:b/>
                <w:bCs/>
                <w:sz w:val="20"/>
                <w:szCs w:val="20"/>
              </w:rPr>
              <w:t xml:space="preserve">Given: </w:t>
            </w:r>
            <w:r w:rsidR="004E21D7">
              <w:rPr>
                <w:sz w:val="20"/>
                <w:szCs w:val="20"/>
              </w:rPr>
              <w:t xml:space="preserve">&lt;Context&gt; that when </w:t>
            </w:r>
            <w:r w:rsidR="002F76DF">
              <w:rPr>
                <w:sz w:val="20"/>
                <w:szCs w:val="20"/>
              </w:rPr>
              <w:t>Lesedi FM</w:t>
            </w:r>
            <w:r w:rsidR="001339B6">
              <w:rPr>
                <w:sz w:val="20"/>
                <w:szCs w:val="20"/>
              </w:rPr>
              <w:t xml:space="preserve"> digital specialist updates the a</w:t>
            </w:r>
            <w:r>
              <w:rPr>
                <w:sz w:val="20"/>
                <w:szCs w:val="20"/>
              </w:rPr>
              <w:t xml:space="preserve">bout </w:t>
            </w:r>
            <w:r w:rsidR="002F76DF">
              <w:rPr>
                <w:sz w:val="20"/>
                <w:szCs w:val="20"/>
              </w:rPr>
              <w:t>Lesedi FM</w:t>
            </w:r>
            <w:r>
              <w:rPr>
                <w:sz w:val="20"/>
                <w:szCs w:val="20"/>
              </w:rPr>
              <w:t xml:space="preserve"> webpage.</w:t>
            </w:r>
          </w:p>
        </w:tc>
      </w:tr>
      <w:tr w:rsidR="00121D2E" w14:paraId="4874912D" w14:textId="77777777" w:rsidTr="00121D2E">
        <w:trPr>
          <w:trHeight w:val="55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04B1227" w14:textId="77777777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When: </w:t>
            </w:r>
            <w:r>
              <w:rPr>
                <w:sz w:val="20"/>
                <w:szCs w:val="20"/>
              </w:rPr>
              <w:t xml:space="preserve">&lt;Event1, Event 2, Event 3, etc.&gt;  </w:t>
            </w:r>
          </w:p>
          <w:p w14:paraId="5B04205B" w14:textId="4166294F" w:rsidR="00121D2E" w:rsidRDefault="001339B6" w:rsidP="00121D2E">
            <w:pPr>
              <w:pStyle w:val="ListParagraph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publish</w:t>
            </w:r>
            <w:r w:rsidR="00121D2E">
              <w:rPr>
                <w:sz w:val="20"/>
                <w:szCs w:val="20"/>
              </w:rPr>
              <w:t xml:space="preserve"> an article about the station.</w:t>
            </w:r>
          </w:p>
          <w:p w14:paraId="485A3A1F" w14:textId="620CAF49" w:rsidR="00121D2E" w:rsidRPr="00904E68" w:rsidRDefault="00121D2E" w:rsidP="00904E68">
            <w:pPr>
              <w:rPr>
                <w:sz w:val="20"/>
                <w:szCs w:val="20"/>
              </w:rPr>
            </w:pPr>
          </w:p>
        </w:tc>
      </w:tr>
      <w:tr w:rsidR="00121D2E" w14:paraId="49A317AA" w14:textId="77777777" w:rsidTr="00121D2E">
        <w:trPr>
          <w:trHeight w:val="555"/>
        </w:trPr>
        <w:tc>
          <w:tcPr>
            <w:tcW w:w="11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F243FD" w14:textId="77777777" w:rsidR="00121D2E" w:rsidRDefault="00121D2E">
            <w:pPr>
              <w:spacing w:before="1"/>
            </w:pPr>
            <w:r>
              <w:rPr>
                <w:b/>
                <w:bCs/>
                <w:sz w:val="20"/>
                <w:szCs w:val="20"/>
              </w:rPr>
              <w:t xml:space="preserve">Then: </w:t>
            </w:r>
            <w:r>
              <w:rPr>
                <w:sz w:val="20"/>
                <w:szCs w:val="20"/>
              </w:rPr>
              <w:t xml:space="preserve">&lt;Outcome1, Outcome2, Outcome3, etc.&gt; </w:t>
            </w:r>
          </w:p>
          <w:p w14:paraId="7B27162D" w14:textId="77777777" w:rsidR="00121D2E" w:rsidRDefault="00121D2E" w:rsidP="00121D2E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hould be able to type an article about the station.</w:t>
            </w:r>
          </w:p>
          <w:p w14:paraId="258AB150" w14:textId="77777777" w:rsidR="00121D2E" w:rsidRDefault="00121D2E" w:rsidP="00121D2E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hould be able to publish an article about the station.</w:t>
            </w:r>
          </w:p>
          <w:p w14:paraId="54C1125E" w14:textId="12F7A512" w:rsidR="00121D2E" w:rsidRDefault="00121D2E" w:rsidP="00121D2E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hould be able to add images onto the article.</w:t>
            </w:r>
          </w:p>
          <w:p w14:paraId="41846ED8" w14:textId="281119D5" w:rsidR="00CD0814" w:rsidRDefault="00CD0814" w:rsidP="00121D2E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hould be able to add a video.</w:t>
            </w:r>
          </w:p>
          <w:p w14:paraId="108CF103" w14:textId="2E9E07B2" w:rsidR="003307AB" w:rsidRDefault="003307AB" w:rsidP="00121D2E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r should be </w:t>
            </w:r>
            <w:r w:rsidR="00815843">
              <w:rPr>
                <w:sz w:val="20"/>
                <w:szCs w:val="20"/>
              </w:rPr>
              <w:t>able</w:t>
            </w:r>
            <w:r>
              <w:rPr>
                <w:sz w:val="20"/>
                <w:szCs w:val="20"/>
              </w:rPr>
              <w:t xml:space="preserve"> to add </w:t>
            </w:r>
            <w:r w:rsidR="00815843">
              <w:rPr>
                <w:sz w:val="20"/>
                <w:szCs w:val="20"/>
              </w:rPr>
              <w:t>documents</w:t>
            </w:r>
          </w:p>
          <w:p w14:paraId="0DEA84DB" w14:textId="77777777" w:rsidR="00121D2E" w:rsidRDefault="00121D2E" w:rsidP="00121D2E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hould be able to embed content from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party platforms.</w:t>
            </w:r>
          </w:p>
          <w:p w14:paraId="78F77DD4" w14:textId="77777777" w:rsidR="00121D2E" w:rsidRDefault="00121D2E">
            <w:pPr>
              <w:spacing w:before="1"/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6E8271EB" w14:textId="77777777" w:rsidR="00EC561B" w:rsidRDefault="00EC561B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1457DC28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352C5C0D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461EFA35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7CCC5A8E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10243414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78309C26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5A1F0121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7A64187A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7F8B7149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6782E705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6C4D57C9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39947662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4282A0E7" w14:textId="77777777" w:rsidR="00904E68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3AB16265" w14:textId="77777777" w:rsidR="00904E68" w:rsidRPr="00EC561B" w:rsidRDefault="00904E68" w:rsidP="00904E68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  <w:r w:rsidRPr="00EC561B">
        <w:rPr>
          <w:rFonts w:eastAsia="Times New Roman"/>
          <w:sz w:val="36"/>
          <w:szCs w:val="36"/>
          <w:lang w:eastAsia="en-ZA"/>
        </w:rPr>
        <w:t>ACCEPTANCE CRITERIA:</w:t>
      </w:r>
      <w:r w:rsidRPr="00EC561B">
        <w:rPr>
          <w:rFonts w:eastAsia="Times New Roman"/>
          <w:sz w:val="36"/>
          <w:szCs w:val="36"/>
          <w:lang w:val="en-ZA" w:eastAsia="en-ZA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0"/>
      </w:tblGrid>
      <w:tr w:rsidR="00904E68" w:rsidRPr="00EC561B" w14:paraId="440054D4" w14:textId="77777777" w:rsidTr="00F11FBC">
        <w:trPr>
          <w:trHeight w:val="45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8945C" w14:textId="7E808666" w:rsidR="00904E68" w:rsidRPr="00EC561B" w:rsidRDefault="00904E6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Name:1</w:t>
            </w: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.</w:t>
            </w:r>
            <w:r w:rsidR="00DB7CCA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2</w:t>
            </w: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>.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 Update about the station</w:t>
            </w:r>
          </w:p>
        </w:tc>
      </w:tr>
      <w:tr w:rsidR="00904E68" w:rsidRPr="00EC561B" w14:paraId="68B55660" w14:textId="77777777" w:rsidTr="00F11FBC">
        <w:trPr>
          <w:trHeight w:val="49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C326D3" w14:textId="77777777" w:rsidR="00904E68" w:rsidRPr="00EC561B" w:rsidRDefault="00904E6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Giv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&lt;Context&gt; that when </w:t>
            </w:r>
            <w:r>
              <w:rPr>
                <w:rFonts w:eastAsia="Times New Roman"/>
                <w:sz w:val="20"/>
                <w:szCs w:val="20"/>
                <w:lang w:val="en-ZA" w:eastAsia="en-ZA"/>
              </w:rPr>
              <w:t>Lesedi FM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Digital Specialist updates the website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04E68" w:rsidRPr="00EC561B" w14:paraId="67A1E7CA" w14:textId="77777777" w:rsidTr="00F11FBC">
        <w:trPr>
          <w:trHeight w:val="555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BF8608" w14:textId="77777777" w:rsidR="00904E68" w:rsidRPr="00EC561B" w:rsidRDefault="00904E6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Wh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&lt;Event1, Event 2, Event 3, etc.&gt;  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3DD6770C" w14:textId="19DDFD73" w:rsidR="00904E68" w:rsidRPr="00904E68" w:rsidRDefault="00904E68" w:rsidP="00904E68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904E68">
              <w:rPr>
                <w:sz w:val="20"/>
                <w:szCs w:val="20"/>
              </w:rPr>
              <w:t>User updates an article about the station.</w:t>
            </w:r>
            <w:r w:rsidRPr="00904E68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  <w:tr w:rsidR="00904E68" w:rsidRPr="00EC561B" w14:paraId="443F63B0" w14:textId="77777777" w:rsidTr="00F11FBC">
        <w:trPr>
          <w:trHeight w:val="540"/>
        </w:trPr>
        <w:tc>
          <w:tcPr>
            <w:tcW w:w="111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4627D1" w14:textId="77777777" w:rsidR="00904E68" w:rsidRPr="00EC561B" w:rsidRDefault="00904E68" w:rsidP="00F11FBC">
            <w:pPr>
              <w:widowControl/>
              <w:autoSpaceDE/>
              <w:autoSpaceDN/>
              <w:ind w:left="10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b/>
                <w:bCs/>
                <w:sz w:val="20"/>
                <w:szCs w:val="20"/>
                <w:lang w:eastAsia="en-ZA"/>
              </w:rPr>
              <w:t xml:space="preserve">Then: 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&lt;Outcome1, Outcome2, Outcome3, etc.&gt; 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3726B4C" w14:textId="3415CDCF" w:rsidR="00904E68" w:rsidRPr="00EC561B" w:rsidRDefault="00904E68" w:rsidP="00F11FBC">
            <w:pPr>
              <w:widowControl/>
              <w:numPr>
                <w:ilvl w:val="0"/>
                <w:numId w:val="3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User should be able to 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update the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existing content fields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778B0B70" w14:textId="77777777" w:rsidR="00904E68" w:rsidRPr="00EC561B" w:rsidRDefault="00904E68" w:rsidP="00F11FBC">
            <w:pPr>
              <w:widowControl/>
              <w:numPr>
                <w:ilvl w:val="0"/>
                <w:numId w:val="3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User should be able to click an update button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2C42B6CF" w14:textId="77777777" w:rsidR="00904E68" w:rsidRPr="00EC561B" w:rsidRDefault="00904E68" w:rsidP="00F11FBC">
            <w:pPr>
              <w:widowControl/>
              <w:numPr>
                <w:ilvl w:val="0"/>
                <w:numId w:val="31"/>
              </w:numPr>
              <w:autoSpaceDE/>
              <w:autoSpaceDN/>
              <w:ind w:left="465" w:firstLine="0"/>
              <w:textAlignment w:val="baseline"/>
              <w:rPr>
                <w:rFonts w:eastAsia="Times New Roman"/>
                <w:sz w:val="20"/>
                <w:szCs w:val="20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eastAsia="en-ZA"/>
              </w:rPr>
              <w:t>The websit</w:t>
            </w:r>
            <w:r>
              <w:rPr>
                <w:rFonts w:eastAsia="Times New Roman"/>
                <w:sz w:val="20"/>
                <w:szCs w:val="20"/>
                <w:lang w:eastAsia="en-ZA"/>
              </w:rPr>
              <w:t>e content should be updated by</w:t>
            </w:r>
            <w:r w:rsidRPr="00EC561B">
              <w:rPr>
                <w:rFonts w:eastAsia="Times New Roman"/>
                <w:sz w:val="20"/>
                <w:szCs w:val="20"/>
                <w:lang w:eastAsia="en-ZA"/>
              </w:rPr>
              <w:t xml:space="preserve"> clicking the update button.</w:t>
            </w: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  <w:p w14:paraId="166BE510" w14:textId="77777777" w:rsidR="00904E68" w:rsidRPr="00EC561B" w:rsidRDefault="00904E68" w:rsidP="00F11FBC">
            <w:pPr>
              <w:widowControl/>
              <w:autoSpaceDE/>
              <w:autoSpaceDN/>
              <w:ind w:left="46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ZA" w:eastAsia="en-ZA"/>
              </w:rPr>
            </w:pPr>
            <w:r w:rsidRPr="00EC561B">
              <w:rPr>
                <w:rFonts w:eastAsia="Times New Roman"/>
                <w:sz w:val="20"/>
                <w:szCs w:val="20"/>
                <w:lang w:val="en-ZA" w:eastAsia="en-ZA"/>
              </w:rPr>
              <w:t> </w:t>
            </w:r>
          </w:p>
        </w:tc>
      </w:tr>
    </w:tbl>
    <w:p w14:paraId="4EE03EB6" w14:textId="77777777" w:rsidR="00904E68" w:rsidRDefault="00904E68" w:rsidP="00904E68">
      <w:pPr>
        <w:spacing w:before="13"/>
        <w:rPr>
          <w:sz w:val="36"/>
          <w:szCs w:val="36"/>
        </w:rPr>
      </w:pPr>
    </w:p>
    <w:p w14:paraId="0BD2BBEA" w14:textId="77777777" w:rsidR="00904E68" w:rsidRPr="00EC561B" w:rsidRDefault="00904E68" w:rsidP="00904E68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p w14:paraId="0FB656AC" w14:textId="77777777" w:rsidR="00904E68" w:rsidRPr="00EC561B" w:rsidRDefault="00904E68" w:rsidP="00EC561B">
      <w:pPr>
        <w:widowControl/>
        <w:autoSpaceDE/>
        <w:autoSpaceDN/>
        <w:textAlignment w:val="baseline"/>
        <w:rPr>
          <w:rFonts w:ascii="Segoe UI" w:eastAsia="Times New Roman" w:hAnsi="Segoe UI" w:cs="Segoe UI"/>
          <w:sz w:val="18"/>
          <w:szCs w:val="18"/>
          <w:lang w:val="en-ZA" w:eastAsia="en-ZA"/>
        </w:rPr>
      </w:pPr>
    </w:p>
    <w:sectPr w:rsidR="00904E68" w:rsidRPr="00EC561B">
      <w:pgSz w:w="12240" w:h="15840"/>
      <w:pgMar w:top="940" w:right="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94FCC"/>
    <w:multiLevelType w:val="multilevel"/>
    <w:tmpl w:val="F7A07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086652"/>
    <w:multiLevelType w:val="multilevel"/>
    <w:tmpl w:val="6D443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054BE5"/>
    <w:multiLevelType w:val="multilevel"/>
    <w:tmpl w:val="3C18E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FB6406"/>
    <w:multiLevelType w:val="hybridMultilevel"/>
    <w:tmpl w:val="179E72B2"/>
    <w:lvl w:ilvl="0" w:tplc="1C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4" w15:restartNumberingAfterBreak="0">
    <w:nsid w:val="115D4C76"/>
    <w:multiLevelType w:val="multilevel"/>
    <w:tmpl w:val="3E387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A47C04"/>
    <w:multiLevelType w:val="multilevel"/>
    <w:tmpl w:val="0B40D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6C2D0C"/>
    <w:multiLevelType w:val="multilevel"/>
    <w:tmpl w:val="B510B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367663"/>
    <w:multiLevelType w:val="multilevel"/>
    <w:tmpl w:val="2940E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E71968"/>
    <w:multiLevelType w:val="multilevel"/>
    <w:tmpl w:val="9E26C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5B4920"/>
    <w:multiLevelType w:val="hybridMultilevel"/>
    <w:tmpl w:val="274021E4"/>
    <w:lvl w:ilvl="0" w:tplc="1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2ECEBF"/>
    <w:multiLevelType w:val="hybridMultilevel"/>
    <w:tmpl w:val="B9548188"/>
    <w:lvl w:ilvl="0" w:tplc="B7A6F1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18AF4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20D053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1CA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4A31B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B5C90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6C4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B2C8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3B7EDD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141A4"/>
    <w:multiLevelType w:val="multilevel"/>
    <w:tmpl w:val="D1FE8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A00C0F"/>
    <w:multiLevelType w:val="hybridMultilevel"/>
    <w:tmpl w:val="AE5A1F42"/>
    <w:lvl w:ilvl="0" w:tplc="67D835D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CFEA7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644A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96E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BC307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23AB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A00A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3AE4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F697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A37040"/>
    <w:multiLevelType w:val="hybridMultilevel"/>
    <w:tmpl w:val="29CAA526"/>
    <w:lvl w:ilvl="0" w:tplc="391433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C24C9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8E12E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EFA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24E1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6D862D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00DF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622C5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E80B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C6CAC"/>
    <w:multiLevelType w:val="multilevel"/>
    <w:tmpl w:val="98602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2CE4309"/>
    <w:multiLevelType w:val="multilevel"/>
    <w:tmpl w:val="F96E8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3017208"/>
    <w:multiLevelType w:val="multilevel"/>
    <w:tmpl w:val="F594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3904D05"/>
    <w:multiLevelType w:val="multilevel"/>
    <w:tmpl w:val="1D548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58A2821"/>
    <w:multiLevelType w:val="multilevel"/>
    <w:tmpl w:val="8182B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6371E1E"/>
    <w:multiLevelType w:val="multilevel"/>
    <w:tmpl w:val="5C5CB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D146006"/>
    <w:multiLevelType w:val="multilevel"/>
    <w:tmpl w:val="363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2AD3858"/>
    <w:multiLevelType w:val="multilevel"/>
    <w:tmpl w:val="9E26C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35B3F85"/>
    <w:multiLevelType w:val="multilevel"/>
    <w:tmpl w:val="0114B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4331CA2"/>
    <w:multiLevelType w:val="multilevel"/>
    <w:tmpl w:val="77DE2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4BB0AC7"/>
    <w:multiLevelType w:val="multilevel"/>
    <w:tmpl w:val="27789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B251A1D"/>
    <w:multiLevelType w:val="multilevel"/>
    <w:tmpl w:val="13D8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545864"/>
    <w:multiLevelType w:val="multilevel"/>
    <w:tmpl w:val="6D70F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33E25D9"/>
    <w:multiLevelType w:val="multilevel"/>
    <w:tmpl w:val="5DDC5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70A541B"/>
    <w:multiLevelType w:val="multilevel"/>
    <w:tmpl w:val="8E829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9171BE0"/>
    <w:multiLevelType w:val="multilevel"/>
    <w:tmpl w:val="09E04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9381211"/>
    <w:multiLevelType w:val="hybridMultilevel"/>
    <w:tmpl w:val="B20C058A"/>
    <w:lvl w:ilvl="0" w:tplc="ECA2C4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1B2B1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268D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60CB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026B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CD76B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696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182CF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E87802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10849"/>
    <w:multiLevelType w:val="multilevel"/>
    <w:tmpl w:val="EDCE9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0586BDA"/>
    <w:multiLevelType w:val="multilevel"/>
    <w:tmpl w:val="967EF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4FF5772"/>
    <w:multiLevelType w:val="hybridMultilevel"/>
    <w:tmpl w:val="CD64F130"/>
    <w:lvl w:ilvl="0" w:tplc="1C09000B">
      <w:start w:val="1"/>
      <w:numFmt w:val="bullet"/>
      <w:lvlText w:val=""/>
      <w:lvlJc w:val="left"/>
      <w:pPr>
        <w:ind w:left="1187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34" w15:restartNumberingAfterBreak="0">
    <w:nsid w:val="65A37704"/>
    <w:multiLevelType w:val="hybridMultilevel"/>
    <w:tmpl w:val="CBC84446"/>
    <w:lvl w:ilvl="0" w:tplc="1C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35" w15:restartNumberingAfterBreak="0">
    <w:nsid w:val="6BE163E6"/>
    <w:multiLevelType w:val="multilevel"/>
    <w:tmpl w:val="5DBA1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EFD20BD"/>
    <w:multiLevelType w:val="hybridMultilevel"/>
    <w:tmpl w:val="55D070E6"/>
    <w:lvl w:ilvl="0" w:tplc="1C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37" w15:restartNumberingAfterBreak="0">
    <w:nsid w:val="75B6220D"/>
    <w:multiLevelType w:val="multilevel"/>
    <w:tmpl w:val="18FE1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5F4702F"/>
    <w:multiLevelType w:val="multilevel"/>
    <w:tmpl w:val="1BA63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9F57F54"/>
    <w:multiLevelType w:val="multilevel"/>
    <w:tmpl w:val="F8AA4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9FE4A0D"/>
    <w:multiLevelType w:val="multilevel"/>
    <w:tmpl w:val="51545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AEA2ADF"/>
    <w:multiLevelType w:val="multilevel"/>
    <w:tmpl w:val="E034E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C8D6DA1"/>
    <w:multiLevelType w:val="multilevel"/>
    <w:tmpl w:val="339AF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38914908">
    <w:abstractNumId w:val="32"/>
  </w:num>
  <w:num w:numId="2" w16cid:durableId="1789280553">
    <w:abstractNumId w:val="22"/>
  </w:num>
  <w:num w:numId="3" w16cid:durableId="744107171">
    <w:abstractNumId w:val="5"/>
  </w:num>
  <w:num w:numId="4" w16cid:durableId="1635404407">
    <w:abstractNumId w:val="19"/>
  </w:num>
  <w:num w:numId="5" w16cid:durableId="1131284285">
    <w:abstractNumId w:val="39"/>
  </w:num>
  <w:num w:numId="6" w16cid:durableId="460538978">
    <w:abstractNumId w:val="35"/>
  </w:num>
  <w:num w:numId="7" w16cid:durableId="2111928914">
    <w:abstractNumId w:val="41"/>
  </w:num>
  <w:num w:numId="8" w16cid:durableId="1365867736">
    <w:abstractNumId w:val="28"/>
  </w:num>
  <w:num w:numId="9" w16cid:durableId="1343968671">
    <w:abstractNumId w:val="27"/>
  </w:num>
  <w:num w:numId="10" w16cid:durableId="1867406295">
    <w:abstractNumId w:val="6"/>
  </w:num>
  <w:num w:numId="11" w16cid:durableId="690837065">
    <w:abstractNumId w:val="14"/>
  </w:num>
  <w:num w:numId="12" w16cid:durableId="2117207900">
    <w:abstractNumId w:val="29"/>
  </w:num>
  <w:num w:numId="13" w16cid:durableId="1097288279">
    <w:abstractNumId w:val="18"/>
  </w:num>
  <w:num w:numId="14" w16cid:durableId="1884362227">
    <w:abstractNumId w:val="25"/>
  </w:num>
  <w:num w:numId="15" w16cid:durableId="193277406">
    <w:abstractNumId w:val="42"/>
  </w:num>
  <w:num w:numId="16" w16cid:durableId="937710092">
    <w:abstractNumId w:val="17"/>
  </w:num>
  <w:num w:numId="17" w16cid:durableId="1580170659">
    <w:abstractNumId w:val="24"/>
  </w:num>
  <w:num w:numId="18" w16cid:durableId="2039773871">
    <w:abstractNumId w:val="26"/>
  </w:num>
  <w:num w:numId="19" w16cid:durableId="163979990">
    <w:abstractNumId w:val="15"/>
  </w:num>
  <w:num w:numId="20" w16cid:durableId="64188117">
    <w:abstractNumId w:val="0"/>
  </w:num>
  <w:num w:numId="21" w16cid:durableId="978652791">
    <w:abstractNumId w:val="1"/>
  </w:num>
  <w:num w:numId="22" w16cid:durableId="358745687">
    <w:abstractNumId w:val="31"/>
  </w:num>
  <w:num w:numId="23" w16cid:durableId="1284649395">
    <w:abstractNumId w:val="21"/>
  </w:num>
  <w:num w:numId="24" w16cid:durableId="1073162464">
    <w:abstractNumId w:val="7"/>
  </w:num>
  <w:num w:numId="25" w16cid:durableId="19862824">
    <w:abstractNumId w:val="11"/>
  </w:num>
  <w:num w:numId="26" w16cid:durableId="1514568198">
    <w:abstractNumId w:val="4"/>
  </w:num>
  <w:num w:numId="27" w16cid:durableId="246308920">
    <w:abstractNumId w:val="20"/>
  </w:num>
  <w:num w:numId="28" w16cid:durableId="1381057239">
    <w:abstractNumId w:val="16"/>
  </w:num>
  <w:num w:numId="29" w16cid:durableId="1342273968">
    <w:abstractNumId w:val="38"/>
  </w:num>
  <w:num w:numId="30" w16cid:durableId="1950962659">
    <w:abstractNumId w:val="37"/>
  </w:num>
  <w:num w:numId="31" w16cid:durableId="899094483">
    <w:abstractNumId w:val="23"/>
  </w:num>
  <w:num w:numId="32" w16cid:durableId="758602938">
    <w:abstractNumId w:val="8"/>
  </w:num>
  <w:num w:numId="33" w16cid:durableId="414206018">
    <w:abstractNumId w:val="21"/>
  </w:num>
  <w:num w:numId="34" w16cid:durableId="1302731328">
    <w:abstractNumId w:val="9"/>
  </w:num>
  <w:num w:numId="35" w16cid:durableId="233244194">
    <w:abstractNumId w:val="2"/>
  </w:num>
  <w:num w:numId="36" w16cid:durableId="1676493767">
    <w:abstractNumId w:val="34"/>
  </w:num>
  <w:num w:numId="37" w16cid:durableId="1661733339">
    <w:abstractNumId w:val="36"/>
  </w:num>
  <w:num w:numId="38" w16cid:durableId="38018783">
    <w:abstractNumId w:val="13"/>
  </w:num>
  <w:num w:numId="39" w16cid:durableId="207760821">
    <w:abstractNumId w:val="30"/>
  </w:num>
  <w:num w:numId="40" w16cid:durableId="1002512983">
    <w:abstractNumId w:val="10"/>
  </w:num>
  <w:num w:numId="41" w16cid:durableId="29495037">
    <w:abstractNumId w:val="12"/>
  </w:num>
  <w:num w:numId="42" w16cid:durableId="733890869">
    <w:abstractNumId w:val="3"/>
  </w:num>
  <w:num w:numId="43" w16cid:durableId="54088790">
    <w:abstractNumId w:val="33"/>
  </w:num>
  <w:num w:numId="44" w16cid:durableId="485323694">
    <w:abstractNumId w:val="4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TI3MTI0tzQzMbFQ0lEKTi0uzszPAykwqgUAPMHPMCwAAAA="/>
  </w:docVars>
  <w:rsids>
    <w:rsidRoot w:val="00963B4B"/>
    <w:rsid w:val="000003BE"/>
    <w:rsid w:val="00002176"/>
    <w:rsid w:val="00003D9A"/>
    <w:rsid w:val="000053B0"/>
    <w:rsid w:val="000069EC"/>
    <w:rsid w:val="0001474A"/>
    <w:rsid w:val="00024417"/>
    <w:rsid w:val="00026760"/>
    <w:rsid w:val="00030C34"/>
    <w:rsid w:val="00031557"/>
    <w:rsid w:val="00036DBB"/>
    <w:rsid w:val="00040C47"/>
    <w:rsid w:val="00042810"/>
    <w:rsid w:val="00042F35"/>
    <w:rsid w:val="000456FF"/>
    <w:rsid w:val="000479B0"/>
    <w:rsid w:val="000514FB"/>
    <w:rsid w:val="00057F54"/>
    <w:rsid w:val="0006077A"/>
    <w:rsid w:val="00064E74"/>
    <w:rsid w:val="000664AC"/>
    <w:rsid w:val="00071AE0"/>
    <w:rsid w:val="00072E53"/>
    <w:rsid w:val="00074351"/>
    <w:rsid w:val="00081F5E"/>
    <w:rsid w:val="00092F95"/>
    <w:rsid w:val="000930E0"/>
    <w:rsid w:val="000933C3"/>
    <w:rsid w:val="00093545"/>
    <w:rsid w:val="000949B9"/>
    <w:rsid w:val="000A6020"/>
    <w:rsid w:val="000C0A7C"/>
    <w:rsid w:val="000C0E38"/>
    <w:rsid w:val="000D4839"/>
    <w:rsid w:val="000D614B"/>
    <w:rsid w:val="000D679D"/>
    <w:rsid w:val="000E2CA1"/>
    <w:rsid w:val="000E2CC8"/>
    <w:rsid w:val="000E4B6B"/>
    <w:rsid w:val="000F00E3"/>
    <w:rsid w:val="000F4919"/>
    <w:rsid w:val="000F58FE"/>
    <w:rsid w:val="000F71A5"/>
    <w:rsid w:val="0010047E"/>
    <w:rsid w:val="00106A64"/>
    <w:rsid w:val="00106E8A"/>
    <w:rsid w:val="00113909"/>
    <w:rsid w:val="00115D59"/>
    <w:rsid w:val="001163DE"/>
    <w:rsid w:val="00121D2E"/>
    <w:rsid w:val="00126702"/>
    <w:rsid w:val="00130B92"/>
    <w:rsid w:val="00131643"/>
    <w:rsid w:val="00131C9B"/>
    <w:rsid w:val="001339B6"/>
    <w:rsid w:val="001416A1"/>
    <w:rsid w:val="00145FE5"/>
    <w:rsid w:val="00150D36"/>
    <w:rsid w:val="00151E2B"/>
    <w:rsid w:val="0015505C"/>
    <w:rsid w:val="00166AF1"/>
    <w:rsid w:val="00166D12"/>
    <w:rsid w:val="00167F02"/>
    <w:rsid w:val="001760DA"/>
    <w:rsid w:val="00176FB9"/>
    <w:rsid w:val="00192AA5"/>
    <w:rsid w:val="00194685"/>
    <w:rsid w:val="00194862"/>
    <w:rsid w:val="001954A1"/>
    <w:rsid w:val="00195EEE"/>
    <w:rsid w:val="001974D4"/>
    <w:rsid w:val="001A174F"/>
    <w:rsid w:val="001A3E3E"/>
    <w:rsid w:val="001A40A1"/>
    <w:rsid w:val="001A4CF7"/>
    <w:rsid w:val="001C7854"/>
    <w:rsid w:val="001D2184"/>
    <w:rsid w:val="001D41F1"/>
    <w:rsid w:val="001D71FD"/>
    <w:rsid w:val="001D7E0A"/>
    <w:rsid w:val="001E2BF5"/>
    <w:rsid w:val="001E568B"/>
    <w:rsid w:val="001E7C4C"/>
    <w:rsid w:val="001F0DB0"/>
    <w:rsid w:val="001F19E4"/>
    <w:rsid w:val="001F1A98"/>
    <w:rsid w:val="001F1FA6"/>
    <w:rsid w:val="001F5D76"/>
    <w:rsid w:val="001F7E0B"/>
    <w:rsid w:val="00203D9B"/>
    <w:rsid w:val="002049A4"/>
    <w:rsid w:val="00204D55"/>
    <w:rsid w:val="002050A5"/>
    <w:rsid w:val="00213D65"/>
    <w:rsid w:val="00213F57"/>
    <w:rsid w:val="00214A77"/>
    <w:rsid w:val="0021698B"/>
    <w:rsid w:val="00217181"/>
    <w:rsid w:val="002221F5"/>
    <w:rsid w:val="00222BB3"/>
    <w:rsid w:val="0022458C"/>
    <w:rsid w:val="00224B75"/>
    <w:rsid w:val="00231FC8"/>
    <w:rsid w:val="00233CAC"/>
    <w:rsid w:val="00237001"/>
    <w:rsid w:val="0024072A"/>
    <w:rsid w:val="002430AB"/>
    <w:rsid w:val="00243D41"/>
    <w:rsid w:val="00250479"/>
    <w:rsid w:val="002530C0"/>
    <w:rsid w:val="002557CF"/>
    <w:rsid w:val="00262E76"/>
    <w:rsid w:val="00263670"/>
    <w:rsid w:val="00266500"/>
    <w:rsid w:val="00266958"/>
    <w:rsid w:val="002716E3"/>
    <w:rsid w:val="00282199"/>
    <w:rsid w:val="00283D0F"/>
    <w:rsid w:val="0028794C"/>
    <w:rsid w:val="00292113"/>
    <w:rsid w:val="002930F9"/>
    <w:rsid w:val="00293B9B"/>
    <w:rsid w:val="00294DB9"/>
    <w:rsid w:val="002A3C5F"/>
    <w:rsid w:val="002A6416"/>
    <w:rsid w:val="002A774B"/>
    <w:rsid w:val="002B0162"/>
    <w:rsid w:val="002B305F"/>
    <w:rsid w:val="002C25F7"/>
    <w:rsid w:val="002C2DC6"/>
    <w:rsid w:val="002C6269"/>
    <w:rsid w:val="002D05FB"/>
    <w:rsid w:val="002D282E"/>
    <w:rsid w:val="002D4463"/>
    <w:rsid w:val="002D629C"/>
    <w:rsid w:val="002D6516"/>
    <w:rsid w:val="002E0E55"/>
    <w:rsid w:val="002E2DE2"/>
    <w:rsid w:val="002F76DF"/>
    <w:rsid w:val="00303945"/>
    <w:rsid w:val="00307AC0"/>
    <w:rsid w:val="00310CD1"/>
    <w:rsid w:val="003118B8"/>
    <w:rsid w:val="00313E34"/>
    <w:rsid w:val="00314A52"/>
    <w:rsid w:val="003205E7"/>
    <w:rsid w:val="003307AB"/>
    <w:rsid w:val="00333C58"/>
    <w:rsid w:val="003347DA"/>
    <w:rsid w:val="0033561D"/>
    <w:rsid w:val="003360DF"/>
    <w:rsid w:val="00343361"/>
    <w:rsid w:val="00344DB0"/>
    <w:rsid w:val="003503E2"/>
    <w:rsid w:val="00352B10"/>
    <w:rsid w:val="00355BEF"/>
    <w:rsid w:val="003601DF"/>
    <w:rsid w:val="00365917"/>
    <w:rsid w:val="00371380"/>
    <w:rsid w:val="003765F2"/>
    <w:rsid w:val="00380B69"/>
    <w:rsid w:val="00381467"/>
    <w:rsid w:val="00383A48"/>
    <w:rsid w:val="00390AA4"/>
    <w:rsid w:val="00390C3A"/>
    <w:rsid w:val="0039255E"/>
    <w:rsid w:val="003926AE"/>
    <w:rsid w:val="003942BC"/>
    <w:rsid w:val="00394D36"/>
    <w:rsid w:val="003972C7"/>
    <w:rsid w:val="003A1794"/>
    <w:rsid w:val="003A2493"/>
    <w:rsid w:val="003A3159"/>
    <w:rsid w:val="003B045E"/>
    <w:rsid w:val="003B6046"/>
    <w:rsid w:val="003B6663"/>
    <w:rsid w:val="003B790F"/>
    <w:rsid w:val="003B7B21"/>
    <w:rsid w:val="003C14EA"/>
    <w:rsid w:val="003C7DF7"/>
    <w:rsid w:val="003E2EA8"/>
    <w:rsid w:val="003F301F"/>
    <w:rsid w:val="003F4D06"/>
    <w:rsid w:val="003F5035"/>
    <w:rsid w:val="004042DE"/>
    <w:rsid w:val="00412564"/>
    <w:rsid w:val="0041489A"/>
    <w:rsid w:val="00414CBF"/>
    <w:rsid w:val="00421060"/>
    <w:rsid w:val="00423B58"/>
    <w:rsid w:val="00425870"/>
    <w:rsid w:val="0044107F"/>
    <w:rsid w:val="00452015"/>
    <w:rsid w:val="0045660B"/>
    <w:rsid w:val="004569C2"/>
    <w:rsid w:val="0046375D"/>
    <w:rsid w:val="0046429F"/>
    <w:rsid w:val="00467F12"/>
    <w:rsid w:val="00470322"/>
    <w:rsid w:val="004713D2"/>
    <w:rsid w:val="00471BC3"/>
    <w:rsid w:val="004725A2"/>
    <w:rsid w:val="00474545"/>
    <w:rsid w:val="00474E93"/>
    <w:rsid w:val="0047506B"/>
    <w:rsid w:val="00475423"/>
    <w:rsid w:val="00480880"/>
    <w:rsid w:val="00481131"/>
    <w:rsid w:val="004822B7"/>
    <w:rsid w:val="004877EE"/>
    <w:rsid w:val="00493516"/>
    <w:rsid w:val="00495143"/>
    <w:rsid w:val="004954C0"/>
    <w:rsid w:val="00495E48"/>
    <w:rsid w:val="004B0213"/>
    <w:rsid w:val="004B5771"/>
    <w:rsid w:val="004C3448"/>
    <w:rsid w:val="004C6130"/>
    <w:rsid w:val="004D37F0"/>
    <w:rsid w:val="004E19A6"/>
    <w:rsid w:val="004E21D7"/>
    <w:rsid w:val="004E2969"/>
    <w:rsid w:val="004E2A9C"/>
    <w:rsid w:val="004E6ECD"/>
    <w:rsid w:val="004E6EE6"/>
    <w:rsid w:val="004E7CA3"/>
    <w:rsid w:val="004F1320"/>
    <w:rsid w:val="00500CE1"/>
    <w:rsid w:val="0050684C"/>
    <w:rsid w:val="00521EE4"/>
    <w:rsid w:val="00525789"/>
    <w:rsid w:val="00526BAE"/>
    <w:rsid w:val="00527F13"/>
    <w:rsid w:val="00531CD8"/>
    <w:rsid w:val="005368F5"/>
    <w:rsid w:val="005402AB"/>
    <w:rsid w:val="00541D36"/>
    <w:rsid w:val="00546F2A"/>
    <w:rsid w:val="005504E9"/>
    <w:rsid w:val="005519F0"/>
    <w:rsid w:val="00551D82"/>
    <w:rsid w:val="00553057"/>
    <w:rsid w:val="00556E7C"/>
    <w:rsid w:val="00556ECF"/>
    <w:rsid w:val="005572B8"/>
    <w:rsid w:val="00565FAC"/>
    <w:rsid w:val="00572C81"/>
    <w:rsid w:val="00572F2F"/>
    <w:rsid w:val="00587016"/>
    <w:rsid w:val="00593FA8"/>
    <w:rsid w:val="00596915"/>
    <w:rsid w:val="005A02F8"/>
    <w:rsid w:val="005A4EB9"/>
    <w:rsid w:val="005A628B"/>
    <w:rsid w:val="005B2FEC"/>
    <w:rsid w:val="005C273D"/>
    <w:rsid w:val="005C3933"/>
    <w:rsid w:val="005C3FED"/>
    <w:rsid w:val="005C5B2C"/>
    <w:rsid w:val="005C77AC"/>
    <w:rsid w:val="005D0209"/>
    <w:rsid w:val="005D592C"/>
    <w:rsid w:val="005E13B5"/>
    <w:rsid w:val="005E2F14"/>
    <w:rsid w:val="005E33AD"/>
    <w:rsid w:val="005EDF7B"/>
    <w:rsid w:val="005F21EB"/>
    <w:rsid w:val="005F2BE7"/>
    <w:rsid w:val="005F40EA"/>
    <w:rsid w:val="005F76CD"/>
    <w:rsid w:val="00600E4C"/>
    <w:rsid w:val="00614D37"/>
    <w:rsid w:val="00615535"/>
    <w:rsid w:val="00615630"/>
    <w:rsid w:val="0061577F"/>
    <w:rsid w:val="00620037"/>
    <w:rsid w:val="0062307F"/>
    <w:rsid w:val="00624BDC"/>
    <w:rsid w:val="00625135"/>
    <w:rsid w:val="006314C2"/>
    <w:rsid w:val="006321E1"/>
    <w:rsid w:val="00632742"/>
    <w:rsid w:val="00632EB1"/>
    <w:rsid w:val="006335BB"/>
    <w:rsid w:val="00634CD7"/>
    <w:rsid w:val="00635A95"/>
    <w:rsid w:val="00636658"/>
    <w:rsid w:val="00644AC4"/>
    <w:rsid w:val="00652A5D"/>
    <w:rsid w:val="00661A2B"/>
    <w:rsid w:val="00665F9B"/>
    <w:rsid w:val="00666B84"/>
    <w:rsid w:val="00667EB8"/>
    <w:rsid w:val="006712E6"/>
    <w:rsid w:val="0067674D"/>
    <w:rsid w:val="0067692B"/>
    <w:rsid w:val="00676D07"/>
    <w:rsid w:val="0067776A"/>
    <w:rsid w:val="0069438D"/>
    <w:rsid w:val="00696B25"/>
    <w:rsid w:val="006A29BD"/>
    <w:rsid w:val="006A5DCF"/>
    <w:rsid w:val="006B05D8"/>
    <w:rsid w:val="006B0B1E"/>
    <w:rsid w:val="006B131A"/>
    <w:rsid w:val="006B2207"/>
    <w:rsid w:val="006B2D3F"/>
    <w:rsid w:val="006B544C"/>
    <w:rsid w:val="006B6B9D"/>
    <w:rsid w:val="006B7A43"/>
    <w:rsid w:val="006C1429"/>
    <w:rsid w:val="006C1531"/>
    <w:rsid w:val="006C1806"/>
    <w:rsid w:val="006C2551"/>
    <w:rsid w:val="006D2D48"/>
    <w:rsid w:val="006E3491"/>
    <w:rsid w:val="006E57F2"/>
    <w:rsid w:val="006E5919"/>
    <w:rsid w:val="006F318D"/>
    <w:rsid w:val="006F5C56"/>
    <w:rsid w:val="007003CA"/>
    <w:rsid w:val="00702EBE"/>
    <w:rsid w:val="0070431C"/>
    <w:rsid w:val="00707286"/>
    <w:rsid w:val="00707ED0"/>
    <w:rsid w:val="00713C3F"/>
    <w:rsid w:val="007220F1"/>
    <w:rsid w:val="0072273B"/>
    <w:rsid w:val="00722BF1"/>
    <w:rsid w:val="00724CAB"/>
    <w:rsid w:val="00732E65"/>
    <w:rsid w:val="0073366C"/>
    <w:rsid w:val="0073433B"/>
    <w:rsid w:val="007355B2"/>
    <w:rsid w:val="00736B7D"/>
    <w:rsid w:val="007433F7"/>
    <w:rsid w:val="0074407F"/>
    <w:rsid w:val="00747409"/>
    <w:rsid w:val="0075047A"/>
    <w:rsid w:val="00750701"/>
    <w:rsid w:val="00765B28"/>
    <w:rsid w:val="00770F86"/>
    <w:rsid w:val="00781E3C"/>
    <w:rsid w:val="00782F95"/>
    <w:rsid w:val="00784944"/>
    <w:rsid w:val="007857B6"/>
    <w:rsid w:val="0078A2E8"/>
    <w:rsid w:val="0079081F"/>
    <w:rsid w:val="00790FC1"/>
    <w:rsid w:val="007941B0"/>
    <w:rsid w:val="007A04A5"/>
    <w:rsid w:val="007A20CD"/>
    <w:rsid w:val="007A2812"/>
    <w:rsid w:val="007A7790"/>
    <w:rsid w:val="007B4A9D"/>
    <w:rsid w:val="007B66E4"/>
    <w:rsid w:val="007C2A60"/>
    <w:rsid w:val="007D3540"/>
    <w:rsid w:val="007D393B"/>
    <w:rsid w:val="007D3A18"/>
    <w:rsid w:val="007E1377"/>
    <w:rsid w:val="007E3292"/>
    <w:rsid w:val="007E480F"/>
    <w:rsid w:val="007E51AE"/>
    <w:rsid w:val="007E5B7F"/>
    <w:rsid w:val="007E727C"/>
    <w:rsid w:val="00801C6C"/>
    <w:rsid w:val="0080245A"/>
    <w:rsid w:val="00804E5C"/>
    <w:rsid w:val="0080692F"/>
    <w:rsid w:val="00807A82"/>
    <w:rsid w:val="00812A6F"/>
    <w:rsid w:val="00815843"/>
    <w:rsid w:val="00821616"/>
    <w:rsid w:val="0082376C"/>
    <w:rsid w:val="008439DC"/>
    <w:rsid w:val="0084616B"/>
    <w:rsid w:val="00846D8B"/>
    <w:rsid w:val="0085419C"/>
    <w:rsid w:val="0086003E"/>
    <w:rsid w:val="00865BF1"/>
    <w:rsid w:val="00877A37"/>
    <w:rsid w:val="0088411D"/>
    <w:rsid w:val="00885127"/>
    <w:rsid w:val="00887CD6"/>
    <w:rsid w:val="00894858"/>
    <w:rsid w:val="008A13B1"/>
    <w:rsid w:val="008A24A7"/>
    <w:rsid w:val="008B02EB"/>
    <w:rsid w:val="008B7A68"/>
    <w:rsid w:val="008C1DE3"/>
    <w:rsid w:val="008C4290"/>
    <w:rsid w:val="008C5724"/>
    <w:rsid w:val="008C6FCF"/>
    <w:rsid w:val="008D0780"/>
    <w:rsid w:val="008D16D7"/>
    <w:rsid w:val="008D5E04"/>
    <w:rsid w:val="008E18AD"/>
    <w:rsid w:val="008E269A"/>
    <w:rsid w:val="008E51AC"/>
    <w:rsid w:val="008F0B9C"/>
    <w:rsid w:val="008F1DB9"/>
    <w:rsid w:val="008F3D2F"/>
    <w:rsid w:val="00901E33"/>
    <w:rsid w:val="00902B68"/>
    <w:rsid w:val="00904E68"/>
    <w:rsid w:val="009052C8"/>
    <w:rsid w:val="009104B6"/>
    <w:rsid w:val="009134A8"/>
    <w:rsid w:val="009154D1"/>
    <w:rsid w:val="0092338A"/>
    <w:rsid w:val="00924B27"/>
    <w:rsid w:val="009254A4"/>
    <w:rsid w:val="00926C25"/>
    <w:rsid w:val="0093422D"/>
    <w:rsid w:val="009348E3"/>
    <w:rsid w:val="00942BC1"/>
    <w:rsid w:val="009506A6"/>
    <w:rsid w:val="00956959"/>
    <w:rsid w:val="00956BD3"/>
    <w:rsid w:val="0096143D"/>
    <w:rsid w:val="00962F62"/>
    <w:rsid w:val="00963B4B"/>
    <w:rsid w:val="00975E9B"/>
    <w:rsid w:val="0098101C"/>
    <w:rsid w:val="009810E2"/>
    <w:rsid w:val="00982ACA"/>
    <w:rsid w:val="00993D3F"/>
    <w:rsid w:val="009940B6"/>
    <w:rsid w:val="0099508D"/>
    <w:rsid w:val="009A3DD1"/>
    <w:rsid w:val="009A52E8"/>
    <w:rsid w:val="009B4229"/>
    <w:rsid w:val="009B4BD8"/>
    <w:rsid w:val="009B4BF9"/>
    <w:rsid w:val="009B4CDC"/>
    <w:rsid w:val="009C1F0B"/>
    <w:rsid w:val="009C7103"/>
    <w:rsid w:val="009D1F4C"/>
    <w:rsid w:val="009D53C1"/>
    <w:rsid w:val="009D7709"/>
    <w:rsid w:val="009E59E1"/>
    <w:rsid w:val="009E6A93"/>
    <w:rsid w:val="009E7308"/>
    <w:rsid w:val="009F39D3"/>
    <w:rsid w:val="009F5D5D"/>
    <w:rsid w:val="009F7C75"/>
    <w:rsid w:val="00A00568"/>
    <w:rsid w:val="00A01B9B"/>
    <w:rsid w:val="00A02C8B"/>
    <w:rsid w:val="00A0760E"/>
    <w:rsid w:val="00A07996"/>
    <w:rsid w:val="00A13C83"/>
    <w:rsid w:val="00A151DB"/>
    <w:rsid w:val="00A22067"/>
    <w:rsid w:val="00A228D8"/>
    <w:rsid w:val="00A3311C"/>
    <w:rsid w:val="00A3325D"/>
    <w:rsid w:val="00A42C5C"/>
    <w:rsid w:val="00A42E33"/>
    <w:rsid w:val="00A435A1"/>
    <w:rsid w:val="00A543E9"/>
    <w:rsid w:val="00A55EDD"/>
    <w:rsid w:val="00A57842"/>
    <w:rsid w:val="00A612BF"/>
    <w:rsid w:val="00A62662"/>
    <w:rsid w:val="00A65B5C"/>
    <w:rsid w:val="00A710FD"/>
    <w:rsid w:val="00A71E64"/>
    <w:rsid w:val="00A73B9B"/>
    <w:rsid w:val="00A829F3"/>
    <w:rsid w:val="00A91F45"/>
    <w:rsid w:val="00A928F6"/>
    <w:rsid w:val="00A9418A"/>
    <w:rsid w:val="00AA2B00"/>
    <w:rsid w:val="00AA3361"/>
    <w:rsid w:val="00AA6039"/>
    <w:rsid w:val="00AA7418"/>
    <w:rsid w:val="00AB32B0"/>
    <w:rsid w:val="00AB700B"/>
    <w:rsid w:val="00AC10E6"/>
    <w:rsid w:val="00AC3A40"/>
    <w:rsid w:val="00AC51D3"/>
    <w:rsid w:val="00AD10F6"/>
    <w:rsid w:val="00AD11F7"/>
    <w:rsid w:val="00AD4A14"/>
    <w:rsid w:val="00AD4BC9"/>
    <w:rsid w:val="00AD5138"/>
    <w:rsid w:val="00AE3538"/>
    <w:rsid w:val="00AF0DCF"/>
    <w:rsid w:val="00AF0E09"/>
    <w:rsid w:val="00AF2F7D"/>
    <w:rsid w:val="00AF370F"/>
    <w:rsid w:val="00AFC7E5"/>
    <w:rsid w:val="00B04462"/>
    <w:rsid w:val="00B057B2"/>
    <w:rsid w:val="00B0689D"/>
    <w:rsid w:val="00B15E1E"/>
    <w:rsid w:val="00B21B5E"/>
    <w:rsid w:val="00B26A9A"/>
    <w:rsid w:val="00B27A9D"/>
    <w:rsid w:val="00B30375"/>
    <w:rsid w:val="00B32453"/>
    <w:rsid w:val="00B3447E"/>
    <w:rsid w:val="00B3559F"/>
    <w:rsid w:val="00B41AF1"/>
    <w:rsid w:val="00B44D55"/>
    <w:rsid w:val="00B6162F"/>
    <w:rsid w:val="00B63797"/>
    <w:rsid w:val="00B65883"/>
    <w:rsid w:val="00B66448"/>
    <w:rsid w:val="00B671BC"/>
    <w:rsid w:val="00B7003B"/>
    <w:rsid w:val="00B83ECE"/>
    <w:rsid w:val="00B85BAC"/>
    <w:rsid w:val="00B870A6"/>
    <w:rsid w:val="00B8784B"/>
    <w:rsid w:val="00B932C6"/>
    <w:rsid w:val="00B9B6C9"/>
    <w:rsid w:val="00BA0CCB"/>
    <w:rsid w:val="00BA4450"/>
    <w:rsid w:val="00BA68EC"/>
    <w:rsid w:val="00BB08ED"/>
    <w:rsid w:val="00BB7BD7"/>
    <w:rsid w:val="00BC04D1"/>
    <w:rsid w:val="00BC04F5"/>
    <w:rsid w:val="00BC10FC"/>
    <w:rsid w:val="00BC1BEF"/>
    <w:rsid w:val="00BC21C6"/>
    <w:rsid w:val="00BC227F"/>
    <w:rsid w:val="00BC65B3"/>
    <w:rsid w:val="00BC6735"/>
    <w:rsid w:val="00BE18DC"/>
    <w:rsid w:val="00BF54E7"/>
    <w:rsid w:val="00C03E7C"/>
    <w:rsid w:val="00C05D53"/>
    <w:rsid w:val="00C133CD"/>
    <w:rsid w:val="00C133DD"/>
    <w:rsid w:val="00C27B7F"/>
    <w:rsid w:val="00C3050D"/>
    <w:rsid w:val="00C337B5"/>
    <w:rsid w:val="00C34E08"/>
    <w:rsid w:val="00C401C7"/>
    <w:rsid w:val="00C40F1A"/>
    <w:rsid w:val="00C41988"/>
    <w:rsid w:val="00C42817"/>
    <w:rsid w:val="00C454D8"/>
    <w:rsid w:val="00C500D3"/>
    <w:rsid w:val="00C514BE"/>
    <w:rsid w:val="00C55818"/>
    <w:rsid w:val="00C61A6D"/>
    <w:rsid w:val="00C62BA3"/>
    <w:rsid w:val="00C660B0"/>
    <w:rsid w:val="00C7608E"/>
    <w:rsid w:val="00C804C7"/>
    <w:rsid w:val="00C8059D"/>
    <w:rsid w:val="00C84B22"/>
    <w:rsid w:val="00C875F8"/>
    <w:rsid w:val="00C87E5D"/>
    <w:rsid w:val="00C92190"/>
    <w:rsid w:val="00C92DFC"/>
    <w:rsid w:val="00C95E86"/>
    <w:rsid w:val="00CA0C1F"/>
    <w:rsid w:val="00CA12A4"/>
    <w:rsid w:val="00CA4E3F"/>
    <w:rsid w:val="00CA7B6B"/>
    <w:rsid w:val="00CB466A"/>
    <w:rsid w:val="00CC2EC6"/>
    <w:rsid w:val="00CC3127"/>
    <w:rsid w:val="00CC34DA"/>
    <w:rsid w:val="00CC391A"/>
    <w:rsid w:val="00CC4037"/>
    <w:rsid w:val="00CC4A24"/>
    <w:rsid w:val="00CC67B7"/>
    <w:rsid w:val="00CC7450"/>
    <w:rsid w:val="00CD0814"/>
    <w:rsid w:val="00CD12C5"/>
    <w:rsid w:val="00CD573D"/>
    <w:rsid w:val="00CD7B6B"/>
    <w:rsid w:val="00CE04BD"/>
    <w:rsid w:val="00CE2C66"/>
    <w:rsid w:val="00CE5467"/>
    <w:rsid w:val="00CF17C3"/>
    <w:rsid w:val="00D0206B"/>
    <w:rsid w:val="00D03F58"/>
    <w:rsid w:val="00D047ED"/>
    <w:rsid w:val="00D049F0"/>
    <w:rsid w:val="00D0684A"/>
    <w:rsid w:val="00D07B5A"/>
    <w:rsid w:val="00D12727"/>
    <w:rsid w:val="00D12F66"/>
    <w:rsid w:val="00D14A69"/>
    <w:rsid w:val="00D26E58"/>
    <w:rsid w:val="00D37B23"/>
    <w:rsid w:val="00D4342A"/>
    <w:rsid w:val="00D5437A"/>
    <w:rsid w:val="00D61C63"/>
    <w:rsid w:val="00D62875"/>
    <w:rsid w:val="00D63B3C"/>
    <w:rsid w:val="00D656A3"/>
    <w:rsid w:val="00D663DB"/>
    <w:rsid w:val="00D702DF"/>
    <w:rsid w:val="00D73904"/>
    <w:rsid w:val="00D73D60"/>
    <w:rsid w:val="00D7529C"/>
    <w:rsid w:val="00D7709E"/>
    <w:rsid w:val="00D774E5"/>
    <w:rsid w:val="00D77FCF"/>
    <w:rsid w:val="00D81CB8"/>
    <w:rsid w:val="00D92E76"/>
    <w:rsid w:val="00D94684"/>
    <w:rsid w:val="00DA3B3C"/>
    <w:rsid w:val="00DA3D0B"/>
    <w:rsid w:val="00DA464C"/>
    <w:rsid w:val="00DA7920"/>
    <w:rsid w:val="00DB0633"/>
    <w:rsid w:val="00DB06DC"/>
    <w:rsid w:val="00DB2E68"/>
    <w:rsid w:val="00DB4E53"/>
    <w:rsid w:val="00DB7CCA"/>
    <w:rsid w:val="00DC26E2"/>
    <w:rsid w:val="00DC35F6"/>
    <w:rsid w:val="00DC449E"/>
    <w:rsid w:val="00DC4897"/>
    <w:rsid w:val="00DC7779"/>
    <w:rsid w:val="00DD0B90"/>
    <w:rsid w:val="00DD26B4"/>
    <w:rsid w:val="00DE3A5A"/>
    <w:rsid w:val="00DE3C12"/>
    <w:rsid w:val="00DE47CD"/>
    <w:rsid w:val="00DE5B98"/>
    <w:rsid w:val="00DE6F6C"/>
    <w:rsid w:val="00E01840"/>
    <w:rsid w:val="00E02DE9"/>
    <w:rsid w:val="00E04119"/>
    <w:rsid w:val="00E0512A"/>
    <w:rsid w:val="00E10477"/>
    <w:rsid w:val="00E130BF"/>
    <w:rsid w:val="00E14057"/>
    <w:rsid w:val="00E22E86"/>
    <w:rsid w:val="00E2642E"/>
    <w:rsid w:val="00E4040F"/>
    <w:rsid w:val="00E42F40"/>
    <w:rsid w:val="00E43B4A"/>
    <w:rsid w:val="00E43B9E"/>
    <w:rsid w:val="00E44D8E"/>
    <w:rsid w:val="00E45672"/>
    <w:rsid w:val="00E45DED"/>
    <w:rsid w:val="00E50E02"/>
    <w:rsid w:val="00E51B2F"/>
    <w:rsid w:val="00E55033"/>
    <w:rsid w:val="00E561AE"/>
    <w:rsid w:val="00E56CCD"/>
    <w:rsid w:val="00E57FB8"/>
    <w:rsid w:val="00E6459C"/>
    <w:rsid w:val="00E67429"/>
    <w:rsid w:val="00E67E99"/>
    <w:rsid w:val="00E7634E"/>
    <w:rsid w:val="00E82F79"/>
    <w:rsid w:val="00E855FA"/>
    <w:rsid w:val="00E86EEF"/>
    <w:rsid w:val="00E87E02"/>
    <w:rsid w:val="00E92837"/>
    <w:rsid w:val="00EA6960"/>
    <w:rsid w:val="00EB6DF7"/>
    <w:rsid w:val="00EC2981"/>
    <w:rsid w:val="00EC299A"/>
    <w:rsid w:val="00EC3D0D"/>
    <w:rsid w:val="00EC4CB5"/>
    <w:rsid w:val="00EC561B"/>
    <w:rsid w:val="00ED082B"/>
    <w:rsid w:val="00ED3A4D"/>
    <w:rsid w:val="00ED52D7"/>
    <w:rsid w:val="00ED5F58"/>
    <w:rsid w:val="00ED624A"/>
    <w:rsid w:val="00EE01E6"/>
    <w:rsid w:val="00EE1F1A"/>
    <w:rsid w:val="00EE576E"/>
    <w:rsid w:val="00EE60CC"/>
    <w:rsid w:val="00EE76FC"/>
    <w:rsid w:val="00EF0494"/>
    <w:rsid w:val="00EF1300"/>
    <w:rsid w:val="00F06D13"/>
    <w:rsid w:val="00F13808"/>
    <w:rsid w:val="00F176EA"/>
    <w:rsid w:val="00F27EC7"/>
    <w:rsid w:val="00F31379"/>
    <w:rsid w:val="00F32B8B"/>
    <w:rsid w:val="00F47AC7"/>
    <w:rsid w:val="00F51B91"/>
    <w:rsid w:val="00F5704A"/>
    <w:rsid w:val="00F60C2B"/>
    <w:rsid w:val="00F65CB0"/>
    <w:rsid w:val="00F74864"/>
    <w:rsid w:val="00F80F6E"/>
    <w:rsid w:val="00F928A0"/>
    <w:rsid w:val="00F9665D"/>
    <w:rsid w:val="00F96E85"/>
    <w:rsid w:val="00FA5218"/>
    <w:rsid w:val="00FA7838"/>
    <w:rsid w:val="00FB03AF"/>
    <w:rsid w:val="00FB168E"/>
    <w:rsid w:val="00FB4141"/>
    <w:rsid w:val="00FB4BA3"/>
    <w:rsid w:val="00FC69C1"/>
    <w:rsid w:val="00FC6F4E"/>
    <w:rsid w:val="00FC72CC"/>
    <w:rsid w:val="00FC791C"/>
    <w:rsid w:val="00FD06CD"/>
    <w:rsid w:val="00FD1E9D"/>
    <w:rsid w:val="00FD5F65"/>
    <w:rsid w:val="00FD782E"/>
    <w:rsid w:val="00FE3042"/>
    <w:rsid w:val="00FF289E"/>
    <w:rsid w:val="0102168B"/>
    <w:rsid w:val="010F9A98"/>
    <w:rsid w:val="01155FCB"/>
    <w:rsid w:val="011DB364"/>
    <w:rsid w:val="013276B4"/>
    <w:rsid w:val="01376E7D"/>
    <w:rsid w:val="016269F8"/>
    <w:rsid w:val="0200989A"/>
    <w:rsid w:val="021B9BA0"/>
    <w:rsid w:val="0238ECB4"/>
    <w:rsid w:val="0241177E"/>
    <w:rsid w:val="026D52FC"/>
    <w:rsid w:val="02762BF8"/>
    <w:rsid w:val="02DC4E12"/>
    <w:rsid w:val="02E8BBFA"/>
    <w:rsid w:val="02F11008"/>
    <w:rsid w:val="0335EAA2"/>
    <w:rsid w:val="03408067"/>
    <w:rsid w:val="039A0B3F"/>
    <w:rsid w:val="03AACE60"/>
    <w:rsid w:val="03B4C74E"/>
    <w:rsid w:val="03C6C8C7"/>
    <w:rsid w:val="040F4981"/>
    <w:rsid w:val="0429AD95"/>
    <w:rsid w:val="0448FC15"/>
    <w:rsid w:val="044FACE9"/>
    <w:rsid w:val="0452D4EC"/>
    <w:rsid w:val="0485AA91"/>
    <w:rsid w:val="048C9C63"/>
    <w:rsid w:val="04A629DA"/>
    <w:rsid w:val="05287E6A"/>
    <w:rsid w:val="060633F1"/>
    <w:rsid w:val="064BDCBA"/>
    <w:rsid w:val="06562B1B"/>
    <w:rsid w:val="06729183"/>
    <w:rsid w:val="06810633"/>
    <w:rsid w:val="068DE3C3"/>
    <w:rsid w:val="06DFB68C"/>
    <w:rsid w:val="06F5870A"/>
    <w:rsid w:val="072216B5"/>
    <w:rsid w:val="0732DEA6"/>
    <w:rsid w:val="07397BB1"/>
    <w:rsid w:val="073EC056"/>
    <w:rsid w:val="07457253"/>
    <w:rsid w:val="07462231"/>
    <w:rsid w:val="07735AE5"/>
    <w:rsid w:val="07788C42"/>
    <w:rsid w:val="078C2EBB"/>
    <w:rsid w:val="0795D919"/>
    <w:rsid w:val="07FAEA8B"/>
    <w:rsid w:val="08307E5A"/>
    <w:rsid w:val="087A9ACB"/>
    <w:rsid w:val="0893AC01"/>
    <w:rsid w:val="089F97C3"/>
    <w:rsid w:val="08C38154"/>
    <w:rsid w:val="092682A3"/>
    <w:rsid w:val="094228A8"/>
    <w:rsid w:val="097D2818"/>
    <w:rsid w:val="0998F45D"/>
    <w:rsid w:val="09A24988"/>
    <w:rsid w:val="09DB214D"/>
    <w:rsid w:val="09E9BF16"/>
    <w:rsid w:val="0A183C7C"/>
    <w:rsid w:val="0A465389"/>
    <w:rsid w:val="0A7A15B9"/>
    <w:rsid w:val="0A7AA521"/>
    <w:rsid w:val="0A931A0E"/>
    <w:rsid w:val="0AC42404"/>
    <w:rsid w:val="0B08A305"/>
    <w:rsid w:val="0B146A10"/>
    <w:rsid w:val="0B46B424"/>
    <w:rsid w:val="0B6F8C5D"/>
    <w:rsid w:val="0B846692"/>
    <w:rsid w:val="0B89BD1B"/>
    <w:rsid w:val="0BDA7AB3"/>
    <w:rsid w:val="0BE3A2D2"/>
    <w:rsid w:val="0BF36CE9"/>
    <w:rsid w:val="0C00A145"/>
    <w:rsid w:val="0C0FE638"/>
    <w:rsid w:val="0C1C466C"/>
    <w:rsid w:val="0C20F9E2"/>
    <w:rsid w:val="0C2A3765"/>
    <w:rsid w:val="0C32D432"/>
    <w:rsid w:val="0C4C1E45"/>
    <w:rsid w:val="0C5A2E0C"/>
    <w:rsid w:val="0C6F17D0"/>
    <w:rsid w:val="0C947858"/>
    <w:rsid w:val="0CD367FB"/>
    <w:rsid w:val="0CD8797F"/>
    <w:rsid w:val="0D520363"/>
    <w:rsid w:val="0D6A0185"/>
    <w:rsid w:val="0D6C4403"/>
    <w:rsid w:val="0D938312"/>
    <w:rsid w:val="0DA865A7"/>
    <w:rsid w:val="0DA9B9A4"/>
    <w:rsid w:val="0DBED841"/>
    <w:rsid w:val="0DCFAA45"/>
    <w:rsid w:val="0DDC7F30"/>
    <w:rsid w:val="0DF1AB83"/>
    <w:rsid w:val="0E088A51"/>
    <w:rsid w:val="0E0E15EF"/>
    <w:rsid w:val="0E3252B5"/>
    <w:rsid w:val="0E565460"/>
    <w:rsid w:val="0E691A77"/>
    <w:rsid w:val="0E96C940"/>
    <w:rsid w:val="0EB17BE2"/>
    <w:rsid w:val="0EBDEA8C"/>
    <w:rsid w:val="0EC51CEE"/>
    <w:rsid w:val="0EC94D62"/>
    <w:rsid w:val="0EDBB153"/>
    <w:rsid w:val="0F2B0DAB"/>
    <w:rsid w:val="0F345E7F"/>
    <w:rsid w:val="0F486C22"/>
    <w:rsid w:val="0F4D86DC"/>
    <w:rsid w:val="0F4DEE0B"/>
    <w:rsid w:val="0F531CBE"/>
    <w:rsid w:val="0F5BAD20"/>
    <w:rsid w:val="0F62E01A"/>
    <w:rsid w:val="0F74FCC8"/>
    <w:rsid w:val="0F89BEE7"/>
    <w:rsid w:val="0FAE0423"/>
    <w:rsid w:val="0FE94709"/>
    <w:rsid w:val="10035E75"/>
    <w:rsid w:val="1016BDC8"/>
    <w:rsid w:val="102BBC38"/>
    <w:rsid w:val="103186D9"/>
    <w:rsid w:val="105FBE88"/>
    <w:rsid w:val="10836C56"/>
    <w:rsid w:val="109F53A9"/>
    <w:rsid w:val="10AB297C"/>
    <w:rsid w:val="10B23194"/>
    <w:rsid w:val="10BEAAA2"/>
    <w:rsid w:val="10C055D4"/>
    <w:rsid w:val="10D40224"/>
    <w:rsid w:val="10EEA399"/>
    <w:rsid w:val="114A0D54"/>
    <w:rsid w:val="1172E2FC"/>
    <w:rsid w:val="11979DF4"/>
    <w:rsid w:val="119AE054"/>
    <w:rsid w:val="11A1E0C1"/>
    <w:rsid w:val="11A549B6"/>
    <w:rsid w:val="11B5D639"/>
    <w:rsid w:val="11B6388D"/>
    <w:rsid w:val="11B7C6EA"/>
    <w:rsid w:val="11B82B91"/>
    <w:rsid w:val="11F08016"/>
    <w:rsid w:val="11F79A5E"/>
    <w:rsid w:val="123975E7"/>
    <w:rsid w:val="1275B642"/>
    <w:rsid w:val="12784142"/>
    <w:rsid w:val="1285279E"/>
    <w:rsid w:val="12A7D3FD"/>
    <w:rsid w:val="12AA033C"/>
    <w:rsid w:val="12B0D7F5"/>
    <w:rsid w:val="12B5CC3D"/>
    <w:rsid w:val="12B70A1F"/>
    <w:rsid w:val="12D77B90"/>
    <w:rsid w:val="12D9FF8A"/>
    <w:rsid w:val="12DD9EE9"/>
    <w:rsid w:val="12F97C77"/>
    <w:rsid w:val="13050FC3"/>
    <w:rsid w:val="1307BF6E"/>
    <w:rsid w:val="130C6199"/>
    <w:rsid w:val="1335362D"/>
    <w:rsid w:val="13523260"/>
    <w:rsid w:val="1375D8D8"/>
    <w:rsid w:val="1395D8A9"/>
    <w:rsid w:val="13980BEA"/>
    <w:rsid w:val="13D7CB03"/>
    <w:rsid w:val="13DC5539"/>
    <w:rsid w:val="13EFD4BA"/>
    <w:rsid w:val="13F4F924"/>
    <w:rsid w:val="14018758"/>
    <w:rsid w:val="14042FBD"/>
    <w:rsid w:val="1446F327"/>
    <w:rsid w:val="14471604"/>
    <w:rsid w:val="144D0DF8"/>
    <w:rsid w:val="146C0BD6"/>
    <w:rsid w:val="1476576C"/>
    <w:rsid w:val="1484DFE7"/>
    <w:rsid w:val="14D205B3"/>
    <w:rsid w:val="14E90D9A"/>
    <w:rsid w:val="14EC95C5"/>
    <w:rsid w:val="14F9F6EE"/>
    <w:rsid w:val="15255B5A"/>
    <w:rsid w:val="15282459"/>
    <w:rsid w:val="15403B06"/>
    <w:rsid w:val="1551063D"/>
    <w:rsid w:val="155EC93D"/>
    <w:rsid w:val="155F39C2"/>
    <w:rsid w:val="1565FF22"/>
    <w:rsid w:val="157281EA"/>
    <w:rsid w:val="157CBC07"/>
    <w:rsid w:val="157E9A9F"/>
    <w:rsid w:val="15A9F1E2"/>
    <w:rsid w:val="15CE5FCE"/>
    <w:rsid w:val="15FD71A1"/>
    <w:rsid w:val="16196007"/>
    <w:rsid w:val="1637823B"/>
    <w:rsid w:val="1639D9AD"/>
    <w:rsid w:val="16451337"/>
    <w:rsid w:val="16764A14"/>
    <w:rsid w:val="168E4FAF"/>
    <w:rsid w:val="16956CF2"/>
    <w:rsid w:val="169768EC"/>
    <w:rsid w:val="16C7DA30"/>
    <w:rsid w:val="16C98D97"/>
    <w:rsid w:val="16ECEBB7"/>
    <w:rsid w:val="1701CF83"/>
    <w:rsid w:val="1741B480"/>
    <w:rsid w:val="17587916"/>
    <w:rsid w:val="1758FFF0"/>
    <w:rsid w:val="1776F9BC"/>
    <w:rsid w:val="1779539A"/>
    <w:rsid w:val="177D745F"/>
    <w:rsid w:val="178090DC"/>
    <w:rsid w:val="1796BE72"/>
    <w:rsid w:val="17A490D6"/>
    <w:rsid w:val="1851A810"/>
    <w:rsid w:val="189374AB"/>
    <w:rsid w:val="189C8251"/>
    <w:rsid w:val="19255AA3"/>
    <w:rsid w:val="19698F7A"/>
    <w:rsid w:val="1969C22A"/>
    <w:rsid w:val="198A3588"/>
    <w:rsid w:val="199F4DAD"/>
    <w:rsid w:val="19A22A05"/>
    <w:rsid w:val="19ECEEF8"/>
    <w:rsid w:val="19F5C570"/>
    <w:rsid w:val="19F7FD1B"/>
    <w:rsid w:val="1A1143EF"/>
    <w:rsid w:val="1A7EE73E"/>
    <w:rsid w:val="1A8245D3"/>
    <w:rsid w:val="1A83EE3F"/>
    <w:rsid w:val="1AB0F45C"/>
    <w:rsid w:val="1AD0BF7B"/>
    <w:rsid w:val="1AF980F1"/>
    <w:rsid w:val="1B3AAD12"/>
    <w:rsid w:val="1B42D62D"/>
    <w:rsid w:val="1B54F52C"/>
    <w:rsid w:val="1B6C462C"/>
    <w:rsid w:val="1B75F878"/>
    <w:rsid w:val="1C300D84"/>
    <w:rsid w:val="1C339C60"/>
    <w:rsid w:val="1C3943C6"/>
    <w:rsid w:val="1C50E582"/>
    <w:rsid w:val="1C6EE01C"/>
    <w:rsid w:val="1C7064E2"/>
    <w:rsid w:val="1CA0C03C"/>
    <w:rsid w:val="1CECDFBF"/>
    <w:rsid w:val="1CF3F72C"/>
    <w:rsid w:val="1D0E6178"/>
    <w:rsid w:val="1D2BAC8F"/>
    <w:rsid w:val="1D4096C3"/>
    <w:rsid w:val="1D483ECF"/>
    <w:rsid w:val="1D4D8959"/>
    <w:rsid w:val="1D4E2E64"/>
    <w:rsid w:val="1D5AB715"/>
    <w:rsid w:val="1D62F51E"/>
    <w:rsid w:val="1D8C8AAA"/>
    <w:rsid w:val="1DAF8C17"/>
    <w:rsid w:val="1DB3689E"/>
    <w:rsid w:val="1DEF28C7"/>
    <w:rsid w:val="1DF50A98"/>
    <w:rsid w:val="1E1F4E5B"/>
    <w:rsid w:val="1E2AFC57"/>
    <w:rsid w:val="1E339FB3"/>
    <w:rsid w:val="1E543662"/>
    <w:rsid w:val="1E5A3AF7"/>
    <w:rsid w:val="1EFE6595"/>
    <w:rsid w:val="1F02DB66"/>
    <w:rsid w:val="1F0AB3D1"/>
    <w:rsid w:val="1F69C096"/>
    <w:rsid w:val="1F74088C"/>
    <w:rsid w:val="1F7B93DD"/>
    <w:rsid w:val="1FED94AB"/>
    <w:rsid w:val="203827B2"/>
    <w:rsid w:val="208CBD01"/>
    <w:rsid w:val="20AC69E7"/>
    <w:rsid w:val="20ACCD06"/>
    <w:rsid w:val="20B3221D"/>
    <w:rsid w:val="20C31740"/>
    <w:rsid w:val="20CD2590"/>
    <w:rsid w:val="20DDBC75"/>
    <w:rsid w:val="210393DD"/>
    <w:rsid w:val="21188F0B"/>
    <w:rsid w:val="214BA028"/>
    <w:rsid w:val="21563707"/>
    <w:rsid w:val="21665514"/>
    <w:rsid w:val="217492BD"/>
    <w:rsid w:val="218212D7"/>
    <w:rsid w:val="219F33C0"/>
    <w:rsid w:val="21AF3FD5"/>
    <w:rsid w:val="21DA6765"/>
    <w:rsid w:val="21DE8AE9"/>
    <w:rsid w:val="21F703B5"/>
    <w:rsid w:val="221036CF"/>
    <w:rsid w:val="2245F26E"/>
    <w:rsid w:val="2261594C"/>
    <w:rsid w:val="22704BD6"/>
    <w:rsid w:val="22C5EB0A"/>
    <w:rsid w:val="22C68B76"/>
    <w:rsid w:val="22CFF95D"/>
    <w:rsid w:val="22E9128B"/>
    <w:rsid w:val="23122696"/>
    <w:rsid w:val="231303D8"/>
    <w:rsid w:val="237406BA"/>
    <w:rsid w:val="23877D6C"/>
    <w:rsid w:val="238DA48A"/>
    <w:rsid w:val="239BBD8B"/>
    <w:rsid w:val="23A286DF"/>
    <w:rsid w:val="23AAAA54"/>
    <w:rsid w:val="23C2770A"/>
    <w:rsid w:val="2414B0B3"/>
    <w:rsid w:val="243E4281"/>
    <w:rsid w:val="24642961"/>
    <w:rsid w:val="247CAF20"/>
    <w:rsid w:val="248B5DDB"/>
    <w:rsid w:val="24A4BC26"/>
    <w:rsid w:val="24B29E7A"/>
    <w:rsid w:val="25008620"/>
    <w:rsid w:val="252974EB"/>
    <w:rsid w:val="25327138"/>
    <w:rsid w:val="2532C395"/>
    <w:rsid w:val="25AD768C"/>
    <w:rsid w:val="25C943CF"/>
    <w:rsid w:val="25E22A41"/>
    <w:rsid w:val="261316AE"/>
    <w:rsid w:val="262A99D5"/>
    <w:rsid w:val="26359915"/>
    <w:rsid w:val="2656B89C"/>
    <w:rsid w:val="26962CDC"/>
    <w:rsid w:val="26A7E472"/>
    <w:rsid w:val="26AD6885"/>
    <w:rsid w:val="26B6DC04"/>
    <w:rsid w:val="26C72609"/>
    <w:rsid w:val="26D7A610"/>
    <w:rsid w:val="26EE022B"/>
    <w:rsid w:val="26FECAF0"/>
    <w:rsid w:val="270173E1"/>
    <w:rsid w:val="274946ED"/>
    <w:rsid w:val="274C5175"/>
    <w:rsid w:val="2765D8C4"/>
    <w:rsid w:val="276FA4FD"/>
    <w:rsid w:val="277A40B4"/>
    <w:rsid w:val="280223E3"/>
    <w:rsid w:val="2805E31A"/>
    <w:rsid w:val="282619A9"/>
    <w:rsid w:val="284698DD"/>
    <w:rsid w:val="28508AF8"/>
    <w:rsid w:val="286DE79E"/>
    <w:rsid w:val="2873DD98"/>
    <w:rsid w:val="287F5B18"/>
    <w:rsid w:val="28B7A590"/>
    <w:rsid w:val="28CC6065"/>
    <w:rsid w:val="28CEF979"/>
    <w:rsid w:val="28DD99CF"/>
    <w:rsid w:val="28E6729F"/>
    <w:rsid w:val="28F9E17D"/>
    <w:rsid w:val="2904E243"/>
    <w:rsid w:val="29056C6B"/>
    <w:rsid w:val="292F8A40"/>
    <w:rsid w:val="29316902"/>
    <w:rsid w:val="29461754"/>
    <w:rsid w:val="294F981C"/>
    <w:rsid w:val="295392D7"/>
    <w:rsid w:val="298E5E44"/>
    <w:rsid w:val="298F32D4"/>
    <w:rsid w:val="2998582C"/>
    <w:rsid w:val="29B0DF85"/>
    <w:rsid w:val="29BD51DF"/>
    <w:rsid w:val="29F4CA16"/>
    <w:rsid w:val="2A113D7B"/>
    <w:rsid w:val="2A340C27"/>
    <w:rsid w:val="2A3E5938"/>
    <w:rsid w:val="2A4D2A79"/>
    <w:rsid w:val="2A6AC9DA"/>
    <w:rsid w:val="2AA2DBBA"/>
    <w:rsid w:val="2AAEB202"/>
    <w:rsid w:val="2AB124F9"/>
    <w:rsid w:val="2ABE2671"/>
    <w:rsid w:val="2ACAD7F6"/>
    <w:rsid w:val="2AEA48BE"/>
    <w:rsid w:val="2B18F5AF"/>
    <w:rsid w:val="2B2CA18B"/>
    <w:rsid w:val="2B2FF497"/>
    <w:rsid w:val="2B4DAC11"/>
    <w:rsid w:val="2B59698A"/>
    <w:rsid w:val="2BC1013C"/>
    <w:rsid w:val="2BDDDF24"/>
    <w:rsid w:val="2BE58E2D"/>
    <w:rsid w:val="2C04A09D"/>
    <w:rsid w:val="2C2A7963"/>
    <w:rsid w:val="2C38E772"/>
    <w:rsid w:val="2C3DF1B9"/>
    <w:rsid w:val="2C7DC443"/>
    <w:rsid w:val="2CCFEF62"/>
    <w:rsid w:val="2CFDFD99"/>
    <w:rsid w:val="2D3BEE59"/>
    <w:rsid w:val="2D4963A7"/>
    <w:rsid w:val="2D55C1E5"/>
    <w:rsid w:val="2D59C163"/>
    <w:rsid w:val="2D5CD19D"/>
    <w:rsid w:val="2D64DF9A"/>
    <w:rsid w:val="2D657552"/>
    <w:rsid w:val="2D805085"/>
    <w:rsid w:val="2D8F7DC0"/>
    <w:rsid w:val="2D9C5967"/>
    <w:rsid w:val="2DD455B4"/>
    <w:rsid w:val="2DEB9C98"/>
    <w:rsid w:val="2E1F546B"/>
    <w:rsid w:val="2E2EFFF0"/>
    <w:rsid w:val="2E5E5F14"/>
    <w:rsid w:val="2E73BF81"/>
    <w:rsid w:val="2E8BFDD1"/>
    <w:rsid w:val="2EBFFE11"/>
    <w:rsid w:val="2ECC1F24"/>
    <w:rsid w:val="2ED05731"/>
    <w:rsid w:val="2ED74E98"/>
    <w:rsid w:val="2F14895F"/>
    <w:rsid w:val="2F15350C"/>
    <w:rsid w:val="2F4920E8"/>
    <w:rsid w:val="2F692301"/>
    <w:rsid w:val="2F76F421"/>
    <w:rsid w:val="2F81878D"/>
    <w:rsid w:val="2FC86DF7"/>
    <w:rsid w:val="30419288"/>
    <w:rsid w:val="3041B1C4"/>
    <w:rsid w:val="30442C1D"/>
    <w:rsid w:val="305F3DEC"/>
    <w:rsid w:val="308A3E28"/>
    <w:rsid w:val="30BBAC65"/>
    <w:rsid w:val="30D4F7A3"/>
    <w:rsid w:val="310866E2"/>
    <w:rsid w:val="3115618E"/>
    <w:rsid w:val="3128D73E"/>
    <w:rsid w:val="3134610D"/>
    <w:rsid w:val="314D90BE"/>
    <w:rsid w:val="31AFE0D5"/>
    <w:rsid w:val="31F692B7"/>
    <w:rsid w:val="3220C54E"/>
    <w:rsid w:val="3231EF50"/>
    <w:rsid w:val="326363A0"/>
    <w:rsid w:val="326473BB"/>
    <w:rsid w:val="326A6C5C"/>
    <w:rsid w:val="328FF220"/>
    <w:rsid w:val="32A09B8A"/>
    <w:rsid w:val="32C2B412"/>
    <w:rsid w:val="32DAAB86"/>
    <w:rsid w:val="32DB2154"/>
    <w:rsid w:val="32E3DE1F"/>
    <w:rsid w:val="32EA1FB5"/>
    <w:rsid w:val="32F3A92B"/>
    <w:rsid w:val="3319F218"/>
    <w:rsid w:val="335D6728"/>
    <w:rsid w:val="335F053C"/>
    <w:rsid w:val="338614E9"/>
    <w:rsid w:val="338FFF49"/>
    <w:rsid w:val="33944B7C"/>
    <w:rsid w:val="33B7BBFF"/>
    <w:rsid w:val="33B85BD9"/>
    <w:rsid w:val="33C3E441"/>
    <w:rsid w:val="33EBD54D"/>
    <w:rsid w:val="33F5D4C9"/>
    <w:rsid w:val="34164A9C"/>
    <w:rsid w:val="3429037D"/>
    <w:rsid w:val="342F4CF3"/>
    <w:rsid w:val="3433A36C"/>
    <w:rsid w:val="3436E8BF"/>
    <w:rsid w:val="34698E6B"/>
    <w:rsid w:val="34947E63"/>
    <w:rsid w:val="3496462C"/>
    <w:rsid w:val="34A5F675"/>
    <w:rsid w:val="34AD382E"/>
    <w:rsid w:val="34BB1AE1"/>
    <w:rsid w:val="34BF1F11"/>
    <w:rsid w:val="34C3D0DA"/>
    <w:rsid w:val="34D2D753"/>
    <w:rsid w:val="350A4C89"/>
    <w:rsid w:val="3538D4DC"/>
    <w:rsid w:val="353AF65B"/>
    <w:rsid w:val="354BF101"/>
    <w:rsid w:val="3553F022"/>
    <w:rsid w:val="3583CAE3"/>
    <w:rsid w:val="358AFC3B"/>
    <w:rsid w:val="35AA71F9"/>
    <w:rsid w:val="35ABDE4C"/>
    <w:rsid w:val="35FCA204"/>
    <w:rsid w:val="36164E5A"/>
    <w:rsid w:val="363157D7"/>
    <w:rsid w:val="3641E2C9"/>
    <w:rsid w:val="364D2E25"/>
    <w:rsid w:val="36614C52"/>
    <w:rsid w:val="366530D1"/>
    <w:rsid w:val="36A5D527"/>
    <w:rsid w:val="36B75BE5"/>
    <w:rsid w:val="36D39B3D"/>
    <w:rsid w:val="36DE320D"/>
    <w:rsid w:val="36EFC083"/>
    <w:rsid w:val="3715A65B"/>
    <w:rsid w:val="372788CA"/>
    <w:rsid w:val="372CA3B6"/>
    <w:rsid w:val="37369634"/>
    <w:rsid w:val="373ACDA9"/>
    <w:rsid w:val="3754471E"/>
    <w:rsid w:val="37B8A2DF"/>
    <w:rsid w:val="37EF41E7"/>
    <w:rsid w:val="381B9C53"/>
    <w:rsid w:val="384F4293"/>
    <w:rsid w:val="384FC2CA"/>
    <w:rsid w:val="3850C662"/>
    <w:rsid w:val="3866D511"/>
    <w:rsid w:val="387A2C1F"/>
    <w:rsid w:val="38ACA65A"/>
    <w:rsid w:val="38F5C706"/>
    <w:rsid w:val="38FA3A0E"/>
    <w:rsid w:val="39524235"/>
    <w:rsid w:val="396428A4"/>
    <w:rsid w:val="3968792B"/>
    <w:rsid w:val="396D498C"/>
    <w:rsid w:val="3994E93B"/>
    <w:rsid w:val="39C4A1A1"/>
    <w:rsid w:val="39D8E036"/>
    <w:rsid w:val="39EEFE0B"/>
    <w:rsid w:val="3A184587"/>
    <w:rsid w:val="3A21A021"/>
    <w:rsid w:val="3A4A6FD5"/>
    <w:rsid w:val="3A4D471D"/>
    <w:rsid w:val="3A5F298C"/>
    <w:rsid w:val="3AB3BC6B"/>
    <w:rsid w:val="3AE96BF1"/>
    <w:rsid w:val="3AF45A9B"/>
    <w:rsid w:val="3B4D02D4"/>
    <w:rsid w:val="3B8D2AD9"/>
    <w:rsid w:val="3B930591"/>
    <w:rsid w:val="3B9BE446"/>
    <w:rsid w:val="3B9F1CCE"/>
    <w:rsid w:val="3BBBF74B"/>
    <w:rsid w:val="3BCFEF21"/>
    <w:rsid w:val="3BDF4F72"/>
    <w:rsid w:val="3C104DC1"/>
    <w:rsid w:val="3C200175"/>
    <w:rsid w:val="3C2AF77D"/>
    <w:rsid w:val="3C8074E9"/>
    <w:rsid w:val="3CCF6079"/>
    <w:rsid w:val="3D1A7B52"/>
    <w:rsid w:val="3D266D05"/>
    <w:rsid w:val="3D29D8CB"/>
    <w:rsid w:val="3D2A15D8"/>
    <w:rsid w:val="3D2C5A1B"/>
    <w:rsid w:val="3D3E9F4F"/>
    <w:rsid w:val="3D41F238"/>
    <w:rsid w:val="3D6BBF82"/>
    <w:rsid w:val="3D791234"/>
    <w:rsid w:val="3D96CA4E"/>
    <w:rsid w:val="3DB91AC7"/>
    <w:rsid w:val="3DE51044"/>
    <w:rsid w:val="3E32270C"/>
    <w:rsid w:val="3E3E6D8D"/>
    <w:rsid w:val="3EAC5159"/>
    <w:rsid w:val="3EB22920"/>
    <w:rsid w:val="3EB430C4"/>
    <w:rsid w:val="3EB61897"/>
    <w:rsid w:val="3EB89660"/>
    <w:rsid w:val="3EC59B60"/>
    <w:rsid w:val="3EDE3C71"/>
    <w:rsid w:val="3EE12D1A"/>
    <w:rsid w:val="3F073B5C"/>
    <w:rsid w:val="3F5A0CDD"/>
    <w:rsid w:val="3F8CE899"/>
    <w:rsid w:val="3FA9E66D"/>
    <w:rsid w:val="3FB3D3EC"/>
    <w:rsid w:val="3FB6DB0F"/>
    <w:rsid w:val="3FC5E646"/>
    <w:rsid w:val="3FD36A28"/>
    <w:rsid w:val="3FD7FAC3"/>
    <w:rsid w:val="400B3E5D"/>
    <w:rsid w:val="40111ABB"/>
    <w:rsid w:val="40375A5E"/>
    <w:rsid w:val="4041A908"/>
    <w:rsid w:val="404599FC"/>
    <w:rsid w:val="407A7C48"/>
    <w:rsid w:val="40A5F81A"/>
    <w:rsid w:val="40CE5310"/>
    <w:rsid w:val="40E5D9D1"/>
    <w:rsid w:val="40EE5E28"/>
    <w:rsid w:val="40EEB16F"/>
    <w:rsid w:val="40F90AB2"/>
    <w:rsid w:val="412BAAF5"/>
    <w:rsid w:val="413BD692"/>
    <w:rsid w:val="416293E3"/>
    <w:rsid w:val="416F3A89"/>
    <w:rsid w:val="417698A1"/>
    <w:rsid w:val="4177D00C"/>
    <w:rsid w:val="41782218"/>
    <w:rsid w:val="41BCDE21"/>
    <w:rsid w:val="41C72BC8"/>
    <w:rsid w:val="41C88DC0"/>
    <w:rsid w:val="41D5E61D"/>
    <w:rsid w:val="41D74F09"/>
    <w:rsid w:val="41F77B5D"/>
    <w:rsid w:val="421FE225"/>
    <w:rsid w:val="42675AC5"/>
    <w:rsid w:val="42767998"/>
    <w:rsid w:val="427830F7"/>
    <w:rsid w:val="42A49738"/>
    <w:rsid w:val="42E9C016"/>
    <w:rsid w:val="43001815"/>
    <w:rsid w:val="431A72E7"/>
    <w:rsid w:val="431C2994"/>
    <w:rsid w:val="431D2FD2"/>
    <w:rsid w:val="431F1D78"/>
    <w:rsid w:val="432BFB6B"/>
    <w:rsid w:val="43638903"/>
    <w:rsid w:val="43673BD6"/>
    <w:rsid w:val="43709479"/>
    <w:rsid w:val="43846B8E"/>
    <w:rsid w:val="4387A1E7"/>
    <w:rsid w:val="4389BCD6"/>
    <w:rsid w:val="4399D21C"/>
    <w:rsid w:val="43B1DA4B"/>
    <w:rsid w:val="43D0886C"/>
    <w:rsid w:val="43D81575"/>
    <w:rsid w:val="43D82CF0"/>
    <w:rsid w:val="43DC4996"/>
    <w:rsid w:val="43E6908D"/>
    <w:rsid w:val="445BF4FD"/>
    <w:rsid w:val="449486B4"/>
    <w:rsid w:val="44A51DCD"/>
    <w:rsid w:val="44A8DE21"/>
    <w:rsid w:val="44AB342D"/>
    <w:rsid w:val="44B61970"/>
    <w:rsid w:val="44CEC3F9"/>
    <w:rsid w:val="450C89DF"/>
    <w:rsid w:val="450EA477"/>
    <w:rsid w:val="450F4072"/>
    <w:rsid w:val="4511B6C8"/>
    <w:rsid w:val="45203F26"/>
    <w:rsid w:val="452D5284"/>
    <w:rsid w:val="453159C5"/>
    <w:rsid w:val="45371316"/>
    <w:rsid w:val="4571E1B6"/>
    <w:rsid w:val="45754868"/>
    <w:rsid w:val="45DBAB65"/>
    <w:rsid w:val="462B164B"/>
    <w:rsid w:val="46305715"/>
    <w:rsid w:val="46395362"/>
    <w:rsid w:val="463D7427"/>
    <w:rsid w:val="46497F72"/>
    <w:rsid w:val="464C8891"/>
    <w:rsid w:val="4668D11C"/>
    <w:rsid w:val="4689F5C6"/>
    <w:rsid w:val="46A57DD3"/>
    <w:rsid w:val="46BE794D"/>
    <w:rsid w:val="46E112AC"/>
    <w:rsid w:val="46FECBA8"/>
    <w:rsid w:val="470F607E"/>
    <w:rsid w:val="472553EA"/>
    <w:rsid w:val="472C21CD"/>
    <w:rsid w:val="473AA997"/>
    <w:rsid w:val="4797CF2A"/>
    <w:rsid w:val="479BDDA1"/>
    <w:rsid w:val="47AD08FF"/>
    <w:rsid w:val="47E005BF"/>
    <w:rsid w:val="480664BB"/>
    <w:rsid w:val="480993D5"/>
    <w:rsid w:val="481E6676"/>
    <w:rsid w:val="484C6DCB"/>
    <w:rsid w:val="48699E03"/>
    <w:rsid w:val="486BF65A"/>
    <w:rsid w:val="48B9C34B"/>
    <w:rsid w:val="48E88D5D"/>
    <w:rsid w:val="48EBBF4E"/>
    <w:rsid w:val="48EFE79C"/>
    <w:rsid w:val="48FA5FC6"/>
    <w:rsid w:val="48FA9A17"/>
    <w:rsid w:val="48FEF509"/>
    <w:rsid w:val="4903E72A"/>
    <w:rsid w:val="49100CC9"/>
    <w:rsid w:val="4952F6AC"/>
    <w:rsid w:val="497C4F44"/>
    <w:rsid w:val="498C9A23"/>
    <w:rsid w:val="49B2ECAE"/>
    <w:rsid w:val="49BF9920"/>
    <w:rsid w:val="4A1619FB"/>
    <w:rsid w:val="4A7DCB82"/>
    <w:rsid w:val="4A9989A2"/>
    <w:rsid w:val="4AAB6A89"/>
    <w:rsid w:val="4AB91364"/>
    <w:rsid w:val="4ABDCF15"/>
    <w:rsid w:val="4ABE0AD0"/>
    <w:rsid w:val="4AD8F847"/>
    <w:rsid w:val="4ADF1DC1"/>
    <w:rsid w:val="4B1722E2"/>
    <w:rsid w:val="4B33CB52"/>
    <w:rsid w:val="4B47FA66"/>
    <w:rsid w:val="4B5DD6DF"/>
    <w:rsid w:val="4B653CDE"/>
    <w:rsid w:val="4B733503"/>
    <w:rsid w:val="4B836BAB"/>
    <w:rsid w:val="4BAB11CC"/>
    <w:rsid w:val="4BBF6E5D"/>
    <w:rsid w:val="4BCCA108"/>
    <w:rsid w:val="4BDE4BEE"/>
    <w:rsid w:val="4CC58EF5"/>
    <w:rsid w:val="4CC71817"/>
    <w:rsid w:val="4CD53EE8"/>
    <w:rsid w:val="4CF1588E"/>
    <w:rsid w:val="4CF9A740"/>
    <w:rsid w:val="4D0F0E1B"/>
    <w:rsid w:val="4D1AD3E8"/>
    <w:rsid w:val="4D5DF2FC"/>
    <w:rsid w:val="4D634D75"/>
    <w:rsid w:val="4D6A54EF"/>
    <w:rsid w:val="4D6E0D2C"/>
    <w:rsid w:val="4DAE9AA9"/>
    <w:rsid w:val="4DB58036"/>
    <w:rsid w:val="4DF5A98B"/>
    <w:rsid w:val="4E6402B1"/>
    <w:rsid w:val="4E882D46"/>
    <w:rsid w:val="4EB3042F"/>
    <w:rsid w:val="4EC6ED99"/>
    <w:rsid w:val="4EDCDD48"/>
    <w:rsid w:val="4EF59F71"/>
    <w:rsid w:val="4EFCF3DE"/>
    <w:rsid w:val="4F119839"/>
    <w:rsid w:val="4F285187"/>
    <w:rsid w:val="4F43835A"/>
    <w:rsid w:val="4F81E0C7"/>
    <w:rsid w:val="4F835936"/>
    <w:rsid w:val="4F882AD2"/>
    <w:rsid w:val="4FE06BF8"/>
    <w:rsid w:val="4FF4F33D"/>
    <w:rsid w:val="50150224"/>
    <w:rsid w:val="50262F84"/>
    <w:rsid w:val="5033893C"/>
    <w:rsid w:val="5066330A"/>
    <w:rsid w:val="5071E0AF"/>
    <w:rsid w:val="507FFCA2"/>
    <w:rsid w:val="50805101"/>
    <w:rsid w:val="50963CA9"/>
    <w:rsid w:val="50A84355"/>
    <w:rsid w:val="50BFB8EE"/>
    <w:rsid w:val="50D54832"/>
    <w:rsid w:val="50E41389"/>
    <w:rsid w:val="50EA5C52"/>
    <w:rsid w:val="5107D83E"/>
    <w:rsid w:val="5139CFB9"/>
    <w:rsid w:val="516055D5"/>
    <w:rsid w:val="5165D4A6"/>
    <w:rsid w:val="51672CAA"/>
    <w:rsid w:val="51B2B900"/>
    <w:rsid w:val="51D24036"/>
    <w:rsid w:val="52171D05"/>
    <w:rsid w:val="52496BD5"/>
    <w:rsid w:val="524EEFE8"/>
    <w:rsid w:val="529F46B6"/>
    <w:rsid w:val="52A3C15C"/>
    <w:rsid w:val="52B67114"/>
    <w:rsid w:val="52DA1A78"/>
    <w:rsid w:val="52EFB048"/>
    <w:rsid w:val="530CB2D5"/>
    <w:rsid w:val="533FCD0C"/>
    <w:rsid w:val="53565CDF"/>
    <w:rsid w:val="536BC8A1"/>
    <w:rsid w:val="53788C00"/>
    <w:rsid w:val="538A156C"/>
    <w:rsid w:val="538B4B26"/>
    <w:rsid w:val="53B34D2F"/>
    <w:rsid w:val="53C84003"/>
    <w:rsid w:val="54130CC5"/>
    <w:rsid w:val="546C960B"/>
    <w:rsid w:val="5475EAD9"/>
    <w:rsid w:val="547A7B36"/>
    <w:rsid w:val="54B29804"/>
    <w:rsid w:val="5524C175"/>
    <w:rsid w:val="552D587B"/>
    <w:rsid w:val="553245F9"/>
    <w:rsid w:val="55402B50"/>
    <w:rsid w:val="554B804A"/>
    <w:rsid w:val="555DC180"/>
    <w:rsid w:val="5565E216"/>
    <w:rsid w:val="55D209D5"/>
    <w:rsid w:val="55E4C1DE"/>
    <w:rsid w:val="55F3E609"/>
    <w:rsid w:val="5600F080"/>
    <w:rsid w:val="5605482A"/>
    <w:rsid w:val="561E45AF"/>
    <w:rsid w:val="56484147"/>
    <w:rsid w:val="5648AFF6"/>
    <w:rsid w:val="564E6865"/>
    <w:rsid w:val="5652D394"/>
    <w:rsid w:val="565764B2"/>
    <w:rsid w:val="56639B75"/>
    <w:rsid w:val="56797236"/>
    <w:rsid w:val="5698E0B1"/>
    <w:rsid w:val="56AAE9FF"/>
    <w:rsid w:val="56C90573"/>
    <w:rsid w:val="56CE9F4E"/>
    <w:rsid w:val="56DC6922"/>
    <w:rsid w:val="57337639"/>
    <w:rsid w:val="576E0A0F"/>
    <w:rsid w:val="57859218"/>
    <w:rsid w:val="57938994"/>
    <w:rsid w:val="57B75AB9"/>
    <w:rsid w:val="57BDC729"/>
    <w:rsid w:val="57C12100"/>
    <w:rsid w:val="57EA38C6"/>
    <w:rsid w:val="57F07377"/>
    <w:rsid w:val="582F061F"/>
    <w:rsid w:val="588288C9"/>
    <w:rsid w:val="58AE2585"/>
    <w:rsid w:val="58B94D4F"/>
    <w:rsid w:val="58C192EA"/>
    <w:rsid w:val="58CF37E8"/>
    <w:rsid w:val="58E4B1E6"/>
    <w:rsid w:val="593055C4"/>
    <w:rsid w:val="5941CAA2"/>
    <w:rsid w:val="59481682"/>
    <w:rsid w:val="594BD16A"/>
    <w:rsid w:val="59512E3F"/>
    <w:rsid w:val="595A33C1"/>
    <w:rsid w:val="59734939"/>
    <w:rsid w:val="5980EFF2"/>
    <w:rsid w:val="598C9A60"/>
    <w:rsid w:val="59908B8B"/>
    <w:rsid w:val="59A8C296"/>
    <w:rsid w:val="59C9CFAA"/>
    <w:rsid w:val="59DB4A9B"/>
    <w:rsid w:val="59FACAEF"/>
    <w:rsid w:val="5A25D80B"/>
    <w:rsid w:val="5A36C8D0"/>
    <w:rsid w:val="5A6759EA"/>
    <w:rsid w:val="5AA0D367"/>
    <w:rsid w:val="5AD0945D"/>
    <w:rsid w:val="5AF7447E"/>
    <w:rsid w:val="5B012D24"/>
    <w:rsid w:val="5B0A822B"/>
    <w:rsid w:val="5B1D210F"/>
    <w:rsid w:val="5B1F7ED2"/>
    <w:rsid w:val="5B259233"/>
    <w:rsid w:val="5B3AAC63"/>
    <w:rsid w:val="5B3CB9FD"/>
    <w:rsid w:val="5B45F48F"/>
    <w:rsid w:val="5B49309E"/>
    <w:rsid w:val="5B8B6D0D"/>
    <w:rsid w:val="5BE0F464"/>
    <w:rsid w:val="5C0DAEF5"/>
    <w:rsid w:val="5C10695E"/>
    <w:rsid w:val="5C45F05A"/>
    <w:rsid w:val="5C7B92C1"/>
    <w:rsid w:val="5C8F8CEB"/>
    <w:rsid w:val="5CA3C43F"/>
    <w:rsid w:val="5CADE299"/>
    <w:rsid w:val="5CE5F4B6"/>
    <w:rsid w:val="5CE6B1EB"/>
    <w:rsid w:val="5D1954A8"/>
    <w:rsid w:val="5D445070"/>
    <w:rsid w:val="5D6DA095"/>
    <w:rsid w:val="5D97F280"/>
    <w:rsid w:val="5DB887B0"/>
    <w:rsid w:val="5DE1E916"/>
    <w:rsid w:val="5DF14279"/>
    <w:rsid w:val="5E0602FF"/>
    <w:rsid w:val="5E20790E"/>
    <w:rsid w:val="5E64CB6C"/>
    <w:rsid w:val="5E9DAC78"/>
    <w:rsid w:val="5EA8DD52"/>
    <w:rsid w:val="5EBEC99A"/>
    <w:rsid w:val="5EDFE817"/>
    <w:rsid w:val="5EF21DE1"/>
    <w:rsid w:val="5F0CDC38"/>
    <w:rsid w:val="5F1AAB9C"/>
    <w:rsid w:val="5F1F622B"/>
    <w:rsid w:val="5F373541"/>
    <w:rsid w:val="5F59A724"/>
    <w:rsid w:val="5F5A133A"/>
    <w:rsid w:val="5F6EED19"/>
    <w:rsid w:val="5F6EFE7A"/>
    <w:rsid w:val="5F9FEEDA"/>
    <w:rsid w:val="5FA6A2F4"/>
    <w:rsid w:val="5FAF4189"/>
    <w:rsid w:val="5FDEE971"/>
    <w:rsid w:val="5FEF238D"/>
    <w:rsid w:val="6009A218"/>
    <w:rsid w:val="6017FEFF"/>
    <w:rsid w:val="6020547C"/>
    <w:rsid w:val="6035DE92"/>
    <w:rsid w:val="60616153"/>
    <w:rsid w:val="60745EB6"/>
    <w:rsid w:val="607BF132"/>
    <w:rsid w:val="6091ADAA"/>
    <w:rsid w:val="60B3C4EE"/>
    <w:rsid w:val="60C123F5"/>
    <w:rsid w:val="610D7127"/>
    <w:rsid w:val="61229342"/>
    <w:rsid w:val="6129438F"/>
    <w:rsid w:val="614596B0"/>
    <w:rsid w:val="614C680A"/>
    <w:rsid w:val="614D5DA5"/>
    <w:rsid w:val="6169325E"/>
    <w:rsid w:val="616AB063"/>
    <w:rsid w:val="618AD801"/>
    <w:rsid w:val="61911B0C"/>
    <w:rsid w:val="61A57279"/>
    <w:rsid w:val="61EF6B61"/>
    <w:rsid w:val="61F04A01"/>
    <w:rsid w:val="6208F932"/>
    <w:rsid w:val="6210214A"/>
    <w:rsid w:val="622FBD82"/>
    <w:rsid w:val="6288C53C"/>
    <w:rsid w:val="6292963F"/>
    <w:rsid w:val="6293158A"/>
    <w:rsid w:val="62E17463"/>
    <w:rsid w:val="62EA377C"/>
    <w:rsid w:val="63090001"/>
    <w:rsid w:val="633B4837"/>
    <w:rsid w:val="63535292"/>
    <w:rsid w:val="639928FA"/>
    <w:rsid w:val="63B391F4"/>
    <w:rsid w:val="63B59734"/>
    <w:rsid w:val="63C53B70"/>
    <w:rsid w:val="63CCBA51"/>
    <w:rsid w:val="63D553DC"/>
    <w:rsid w:val="63DAC1C1"/>
    <w:rsid w:val="63F773B4"/>
    <w:rsid w:val="6411166A"/>
    <w:rsid w:val="64410BA7"/>
    <w:rsid w:val="646C1E19"/>
    <w:rsid w:val="646DAC8F"/>
    <w:rsid w:val="64B88FBE"/>
    <w:rsid w:val="64BE3724"/>
    <w:rsid w:val="64C8BBCE"/>
    <w:rsid w:val="6500B380"/>
    <w:rsid w:val="6514496E"/>
    <w:rsid w:val="6534F95B"/>
    <w:rsid w:val="653811BD"/>
    <w:rsid w:val="654B1962"/>
    <w:rsid w:val="659A83A4"/>
    <w:rsid w:val="65A4A1FA"/>
    <w:rsid w:val="65E1FF74"/>
    <w:rsid w:val="6633A546"/>
    <w:rsid w:val="666862B1"/>
    <w:rsid w:val="6690C7AD"/>
    <w:rsid w:val="66DC6A55"/>
    <w:rsid w:val="66EEECBD"/>
    <w:rsid w:val="6709EC5E"/>
    <w:rsid w:val="670F5091"/>
    <w:rsid w:val="671744F6"/>
    <w:rsid w:val="67182FCC"/>
    <w:rsid w:val="672BDD85"/>
    <w:rsid w:val="677AE35A"/>
    <w:rsid w:val="678358F3"/>
    <w:rsid w:val="67DB7DA5"/>
    <w:rsid w:val="67E149C2"/>
    <w:rsid w:val="67F2858C"/>
    <w:rsid w:val="67F45145"/>
    <w:rsid w:val="67F8E4A6"/>
    <w:rsid w:val="67FDB999"/>
    <w:rsid w:val="67FE9952"/>
    <w:rsid w:val="68178C79"/>
    <w:rsid w:val="6843C678"/>
    <w:rsid w:val="6877A002"/>
    <w:rsid w:val="68783AB6"/>
    <w:rsid w:val="687BCDE7"/>
    <w:rsid w:val="68955AD0"/>
    <w:rsid w:val="68983511"/>
    <w:rsid w:val="68B6067F"/>
    <w:rsid w:val="68DD9626"/>
    <w:rsid w:val="68F464C3"/>
    <w:rsid w:val="690D598D"/>
    <w:rsid w:val="69180A0C"/>
    <w:rsid w:val="691C8089"/>
    <w:rsid w:val="6929F1BA"/>
    <w:rsid w:val="693851B1"/>
    <w:rsid w:val="69402993"/>
    <w:rsid w:val="694AE7C6"/>
    <w:rsid w:val="69563FE6"/>
    <w:rsid w:val="696E9994"/>
    <w:rsid w:val="697A072C"/>
    <w:rsid w:val="698F936C"/>
    <w:rsid w:val="69B5FF26"/>
    <w:rsid w:val="69D715A0"/>
    <w:rsid w:val="69DE31B2"/>
    <w:rsid w:val="69EA64D7"/>
    <w:rsid w:val="69F88521"/>
    <w:rsid w:val="6A037B9B"/>
    <w:rsid w:val="6A086A7E"/>
    <w:rsid w:val="6A0AFEC1"/>
    <w:rsid w:val="6A13183E"/>
    <w:rsid w:val="6A140B17"/>
    <w:rsid w:val="6A162A93"/>
    <w:rsid w:val="6A1D42CD"/>
    <w:rsid w:val="6A46F153"/>
    <w:rsid w:val="6A857D40"/>
    <w:rsid w:val="6AB04D2B"/>
    <w:rsid w:val="6ABACEB8"/>
    <w:rsid w:val="6ABAF9B5"/>
    <w:rsid w:val="6AE7D87B"/>
    <w:rsid w:val="6B7464AB"/>
    <w:rsid w:val="6B8E507F"/>
    <w:rsid w:val="6BF5370E"/>
    <w:rsid w:val="6C1C03A7"/>
    <w:rsid w:val="6C259927"/>
    <w:rsid w:val="6C26005B"/>
    <w:rsid w:val="6C2FD2D6"/>
    <w:rsid w:val="6C72E8CC"/>
    <w:rsid w:val="6C8FE58B"/>
    <w:rsid w:val="6C962F01"/>
    <w:rsid w:val="6CC96FF1"/>
    <w:rsid w:val="6CEEDBCC"/>
    <w:rsid w:val="6CF4E29B"/>
    <w:rsid w:val="6D166984"/>
    <w:rsid w:val="6D1D4E68"/>
    <w:rsid w:val="6D235C24"/>
    <w:rsid w:val="6D403E6B"/>
    <w:rsid w:val="6D8A0794"/>
    <w:rsid w:val="6D96A9BD"/>
    <w:rsid w:val="6DAC6478"/>
    <w:rsid w:val="6DD6A82E"/>
    <w:rsid w:val="6DEEA1EB"/>
    <w:rsid w:val="6E29E2F7"/>
    <w:rsid w:val="6E2CDFF6"/>
    <w:rsid w:val="6E54DDBE"/>
    <w:rsid w:val="6E5FE0A9"/>
    <w:rsid w:val="6E64EE67"/>
    <w:rsid w:val="6E82DCBC"/>
    <w:rsid w:val="6E960539"/>
    <w:rsid w:val="6EF07ACD"/>
    <w:rsid w:val="6EF8ACC9"/>
    <w:rsid w:val="6F157905"/>
    <w:rsid w:val="6F325BE3"/>
    <w:rsid w:val="6F37597E"/>
    <w:rsid w:val="6F6A1F55"/>
    <w:rsid w:val="6F8A066D"/>
    <w:rsid w:val="6FD144D3"/>
    <w:rsid w:val="6FE27512"/>
    <w:rsid w:val="6FFA339E"/>
    <w:rsid w:val="6FFA3B02"/>
    <w:rsid w:val="7015506C"/>
    <w:rsid w:val="701EAD1D"/>
    <w:rsid w:val="704DF34B"/>
    <w:rsid w:val="70908D5B"/>
    <w:rsid w:val="709111E7"/>
    <w:rsid w:val="70B310F0"/>
    <w:rsid w:val="70C7FC07"/>
    <w:rsid w:val="70E4053A"/>
    <w:rsid w:val="70F15A2D"/>
    <w:rsid w:val="710848D1"/>
    <w:rsid w:val="713024C7"/>
    <w:rsid w:val="71305FBB"/>
    <w:rsid w:val="713134B4"/>
    <w:rsid w:val="7163816F"/>
    <w:rsid w:val="7179FB09"/>
    <w:rsid w:val="71873E78"/>
    <w:rsid w:val="71A6DBE7"/>
    <w:rsid w:val="71AF2B61"/>
    <w:rsid w:val="71BA7D7E"/>
    <w:rsid w:val="720D8826"/>
    <w:rsid w:val="72477C5F"/>
    <w:rsid w:val="727BB24E"/>
    <w:rsid w:val="7288689D"/>
    <w:rsid w:val="72993E8B"/>
    <w:rsid w:val="72CC2E66"/>
    <w:rsid w:val="72CC5798"/>
    <w:rsid w:val="730CCB46"/>
    <w:rsid w:val="7330BD61"/>
    <w:rsid w:val="73317D7F"/>
    <w:rsid w:val="737FE4FD"/>
    <w:rsid w:val="73A6D4CF"/>
    <w:rsid w:val="73E37210"/>
    <w:rsid w:val="73EBC49E"/>
    <w:rsid w:val="73FDDF87"/>
    <w:rsid w:val="740BCC3A"/>
    <w:rsid w:val="742027E6"/>
    <w:rsid w:val="7430EE54"/>
    <w:rsid w:val="74350EEC"/>
    <w:rsid w:val="7477B874"/>
    <w:rsid w:val="747BA967"/>
    <w:rsid w:val="7481AD17"/>
    <w:rsid w:val="74888311"/>
    <w:rsid w:val="74BFF1F8"/>
    <w:rsid w:val="74C5F8F4"/>
    <w:rsid w:val="74F8AE92"/>
    <w:rsid w:val="74FDB51F"/>
    <w:rsid w:val="75081353"/>
    <w:rsid w:val="755AF904"/>
    <w:rsid w:val="75724B96"/>
    <w:rsid w:val="75732E7E"/>
    <w:rsid w:val="7588CFB3"/>
    <w:rsid w:val="75B3DF11"/>
    <w:rsid w:val="75B81F9E"/>
    <w:rsid w:val="75B8EEE0"/>
    <w:rsid w:val="75CDD19B"/>
    <w:rsid w:val="75E0EDC4"/>
    <w:rsid w:val="75EBC36D"/>
    <w:rsid w:val="761388D5"/>
    <w:rsid w:val="76587EC0"/>
    <w:rsid w:val="7678B5C0"/>
    <w:rsid w:val="7687EEC1"/>
    <w:rsid w:val="768C6DB2"/>
    <w:rsid w:val="77094406"/>
    <w:rsid w:val="7721073A"/>
    <w:rsid w:val="7750799F"/>
    <w:rsid w:val="7771578F"/>
    <w:rsid w:val="777C29B1"/>
    <w:rsid w:val="77B7933E"/>
    <w:rsid w:val="77BCC381"/>
    <w:rsid w:val="77BF602A"/>
    <w:rsid w:val="77C14959"/>
    <w:rsid w:val="77CD28B5"/>
    <w:rsid w:val="77D45E9A"/>
    <w:rsid w:val="77E0CF2E"/>
    <w:rsid w:val="77F18ED4"/>
    <w:rsid w:val="77FF1E65"/>
    <w:rsid w:val="7820AFCD"/>
    <w:rsid w:val="78228732"/>
    <w:rsid w:val="7823BF22"/>
    <w:rsid w:val="783130BB"/>
    <w:rsid w:val="787EA407"/>
    <w:rsid w:val="78AD5D89"/>
    <w:rsid w:val="78D3BA16"/>
    <w:rsid w:val="78E0CC8F"/>
    <w:rsid w:val="78E0EEE0"/>
    <w:rsid w:val="78EC4A00"/>
    <w:rsid w:val="78F11AF0"/>
    <w:rsid w:val="7915AF4F"/>
    <w:rsid w:val="794703D7"/>
    <w:rsid w:val="795D587D"/>
    <w:rsid w:val="7968F916"/>
    <w:rsid w:val="797EED03"/>
    <w:rsid w:val="798F085B"/>
    <w:rsid w:val="7990E9D4"/>
    <w:rsid w:val="799CA47E"/>
    <w:rsid w:val="79A3E7DE"/>
    <w:rsid w:val="79B9FEFB"/>
    <w:rsid w:val="79D6D46A"/>
    <w:rsid w:val="7A0D7535"/>
    <w:rsid w:val="7A372F80"/>
    <w:rsid w:val="7A7A26B6"/>
    <w:rsid w:val="7A915320"/>
    <w:rsid w:val="7AA85856"/>
    <w:rsid w:val="7AB5361E"/>
    <w:rsid w:val="7AC6859E"/>
    <w:rsid w:val="7AE54331"/>
    <w:rsid w:val="7AFC581C"/>
    <w:rsid w:val="7B2CBA35"/>
    <w:rsid w:val="7B6190E3"/>
    <w:rsid w:val="7B862F9F"/>
    <w:rsid w:val="7BFCDEF6"/>
    <w:rsid w:val="7BFE92DF"/>
    <w:rsid w:val="7C411C39"/>
    <w:rsid w:val="7C5013C3"/>
    <w:rsid w:val="7C78ADC9"/>
    <w:rsid w:val="7C7B2764"/>
    <w:rsid w:val="7C9A2046"/>
    <w:rsid w:val="7CBBEC49"/>
    <w:rsid w:val="7CC425CF"/>
    <w:rsid w:val="7CD290EC"/>
    <w:rsid w:val="7CFD6FA5"/>
    <w:rsid w:val="7CFF3672"/>
    <w:rsid w:val="7D16847E"/>
    <w:rsid w:val="7D330B32"/>
    <w:rsid w:val="7D438FEA"/>
    <w:rsid w:val="7D4EFB38"/>
    <w:rsid w:val="7DC03D8F"/>
    <w:rsid w:val="7DC98982"/>
    <w:rsid w:val="7DD583C8"/>
    <w:rsid w:val="7DECD6E0"/>
    <w:rsid w:val="7E135CF9"/>
    <w:rsid w:val="7E1C2175"/>
    <w:rsid w:val="7E26B94C"/>
    <w:rsid w:val="7E66E6AD"/>
    <w:rsid w:val="7E757740"/>
    <w:rsid w:val="7EA505E5"/>
    <w:rsid w:val="7EB5FFEC"/>
    <w:rsid w:val="7EBC8366"/>
    <w:rsid w:val="7ED8E2B2"/>
    <w:rsid w:val="7EDABC28"/>
    <w:rsid w:val="7EDC1F4C"/>
    <w:rsid w:val="7EF3B7A9"/>
    <w:rsid w:val="7F0FB9CA"/>
    <w:rsid w:val="7F3F6FA5"/>
    <w:rsid w:val="7F509636"/>
    <w:rsid w:val="7F5BCF36"/>
    <w:rsid w:val="7F740838"/>
    <w:rsid w:val="7F7F4A65"/>
    <w:rsid w:val="7F890D50"/>
    <w:rsid w:val="7FA4CE93"/>
    <w:rsid w:val="7FCC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45A4D7"/>
  <w15:docId w15:val="{408111B5-FCEC-42B6-A0F5-FA817FFD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190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31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6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07"/>
    </w:pPr>
  </w:style>
  <w:style w:type="character" w:customStyle="1" w:styleId="BodyTextChar">
    <w:name w:val="Body Text Char"/>
    <w:basedOn w:val="DefaultParagraphFont"/>
    <w:link w:val="BodyText"/>
    <w:uiPriority w:val="1"/>
    <w:rsid w:val="008A13B1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A315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31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C31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2F6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2F62"/>
    <w:rPr>
      <w:rFonts w:ascii="Calibri" w:eastAsia="Calibri" w:hAnsi="Calibri" w:cs="Calibri"/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D26E58"/>
    <w:pPr>
      <w:widowControl/>
      <w:autoSpaceDE/>
      <w:autoSpaceDN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D26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6E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6E58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E58"/>
    <w:rPr>
      <w:rFonts w:ascii="Calibri" w:eastAsia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C62BA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normaltextrun">
    <w:name w:val="normaltextrun"/>
    <w:basedOn w:val="DefaultParagraphFont"/>
    <w:rsid w:val="00C62BA3"/>
  </w:style>
  <w:style w:type="character" w:customStyle="1" w:styleId="eop">
    <w:name w:val="eop"/>
    <w:basedOn w:val="DefaultParagraphFont"/>
    <w:rsid w:val="00C62BA3"/>
  </w:style>
  <w:style w:type="character" w:customStyle="1" w:styleId="Heading2Char">
    <w:name w:val="Heading 2 Char"/>
    <w:basedOn w:val="DefaultParagraphFont"/>
    <w:link w:val="Heading2"/>
    <w:uiPriority w:val="9"/>
    <w:rsid w:val="001E568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28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9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3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5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67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93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38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50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71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11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4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8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7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68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60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1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319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2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2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45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19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5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98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1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79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76433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9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23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09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0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52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66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2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7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0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04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95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9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52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78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8853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42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45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28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16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97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66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99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05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6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25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02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3118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65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09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94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69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70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0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59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5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1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64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38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7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14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05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489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3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759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89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11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4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32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92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25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4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173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66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253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17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11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12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17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5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15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81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34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0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62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94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43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75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17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01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09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97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6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6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28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0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0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24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87264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2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1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5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36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39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7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2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3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77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6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7674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0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3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57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1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3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77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03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11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332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19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41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2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9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618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65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1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09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88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1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87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86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26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6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08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562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60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01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45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1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217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7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72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83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9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73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51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01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5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35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91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26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28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17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009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6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44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94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2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79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54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110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70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0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76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49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54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2401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0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0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95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93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30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6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15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83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07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2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86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29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9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59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86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0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576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1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7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44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46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5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92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13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3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89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38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6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7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61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8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49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15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39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06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72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04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0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8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61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45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6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0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9349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84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8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90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7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5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28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19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16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3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90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48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1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8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3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7756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1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60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98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67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5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99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64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61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04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07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63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78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669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46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89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55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16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3195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031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06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6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34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32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0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49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17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91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08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14405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5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02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96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23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57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5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0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5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8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074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3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8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2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34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6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92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52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0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1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2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7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28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39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5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56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0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93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7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8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6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73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42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7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192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828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66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7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9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55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67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45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8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3495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208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1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40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2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3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15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26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18238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36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0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85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83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40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14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2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2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31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09049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3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65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6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88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42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80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46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92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449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65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5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3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55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9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88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60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94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1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64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52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38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56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50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57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20/10/relationships/intelligence" Target="intelligence2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0A7E5BE1FE345B5D93692EC55920C" ma:contentTypeVersion="7" ma:contentTypeDescription="Create a new document." ma:contentTypeScope="" ma:versionID="3b4332570a6c4bea51d22f83e26acefd">
  <xsd:schema xmlns:xsd="http://www.w3.org/2001/XMLSchema" xmlns:xs="http://www.w3.org/2001/XMLSchema" xmlns:p="http://schemas.microsoft.com/office/2006/metadata/properties" xmlns:ns2="80e73db5-d580-4072-88cb-74be8fcbf317" xmlns:ns3="54171c19-0a9e-4bb9-96a0-ac8b0ef84a2f" targetNamespace="http://schemas.microsoft.com/office/2006/metadata/properties" ma:root="true" ma:fieldsID="e04ccaaf81386d15d0fc4aac35b665c8" ns2:_="" ns3:_="">
    <xsd:import namespace="80e73db5-d580-4072-88cb-74be8fcbf317"/>
    <xsd:import namespace="54171c19-0a9e-4bb9-96a0-ac8b0ef84a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73db5-d580-4072-88cb-74be8fcbf3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1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71c19-0a9e-4bb9-96a0-ac8b0ef84a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607723-6DEA-4495-BDFE-835237E752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3FD806-CF30-4514-8AF2-8AD9A6C8BE22}">
  <ds:schemaRefs>
    <ds:schemaRef ds:uri="http://schemas.microsoft.com/office/2006/metadata/properties"/>
    <ds:schemaRef ds:uri="http://schemas.microsoft.com/office/infopath/2007/PartnerControls"/>
    <ds:schemaRef ds:uri="9445d9bd-f39f-49b6-ac50-122e8ea427b8"/>
  </ds:schemaRefs>
</ds:datastoreItem>
</file>

<file path=customXml/itemProps3.xml><?xml version="1.0" encoding="utf-8"?>
<ds:datastoreItem xmlns:ds="http://schemas.openxmlformats.org/officeDocument/2006/customXml" ds:itemID="{3515F8D1-90F6-4B01-B817-04835D49DC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C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elo Mangoye</dc:creator>
  <dc:description/>
  <cp:lastModifiedBy>Ffyona Maphanga</cp:lastModifiedBy>
  <cp:revision>5</cp:revision>
  <dcterms:created xsi:type="dcterms:W3CDTF">2025-05-15T09:36:00Z</dcterms:created>
  <dcterms:modified xsi:type="dcterms:W3CDTF">2025-06-02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9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7-03T00:00:00Z</vt:filetime>
  </property>
  <property fmtid="{D5CDD505-2E9C-101B-9397-08002B2CF9AE}" pid="5" name="Producer">
    <vt:lpwstr>Adobe PDF Library 23.3.247</vt:lpwstr>
  </property>
  <property fmtid="{D5CDD505-2E9C-101B-9397-08002B2CF9AE}" pid="6" name="SourceModified">
    <vt:lpwstr/>
  </property>
  <property fmtid="{D5CDD505-2E9C-101B-9397-08002B2CF9AE}" pid="7" name="ContentTypeId">
    <vt:lpwstr>0x0101002A50A7E5BE1FE345B5D93692EC55920C</vt:lpwstr>
  </property>
</Properties>
</file>